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C9874" w14:textId="0C9A148E" w:rsidR="0063272F" w:rsidRPr="00F57299" w:rsidRDefault="0063272F" w:rsidP="004C68AA">
      <w:pPr>
        <w:tabs>
          <w:tab w:val="left" w:pos="2408"/>
        </w:tabs>
        <w:rPr>
          <w:rFonts w:ascii="Times New Roman" w:hAnsi="Times New Roman"/>
          <w:b/>
          <w:bCs/>
          <w:color w:val="000000" w:themeColor="text1"/>
        </w:rPr>
      </w:pPr>
      <w:r w:rsidRPr="00F57299">
        <w:rPr>
          <w:rFonts w:ascii="Times New Roman" w:hAnsi="Times New Roman"/>
          <w:b/>
          <w:bCs/>
          <w:color w:val="000000" w:themeColor="text1"/>
        </w:rPr>
        <w:t>Supplementary</w:t>
      </w:r>
      <w:r w:rsidR="004C68AA" w:rsidRPr="00F57299">
        <w:rPr>
          <w:rFonts w:ascii="Times New Roman" w:hAnsi="Times New Roman"/>
          <w:b/>
          <w:bCs/>
          <w:color w:val="000000" w:themeColor="text1"/>
        </w:rPr>
        <w:t xml:space="preserve"> materials</w:t>
      </w:r>
    </w:p>
    <w:p w14:paraId="27D937F1" w14:textId="77777777" w:rsidR="00550653" w:rsidRPr="00F57299" w:rsidRDefault="00550653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</w:p>
    <w:p w14:paraId="07A99F1B" w14:textId="75D2822F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MEDLINE (PubMed)</w:t>
      </w:r>
    </w:p>
    <w:p w14:paraId="114987C2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 xml:space="preserve">#1. Wound* OR </w:t>
      </w:r>
      <w:proofErr w:type="spellStart"/>
      <w:r w:rsidRPr="00F57299">
        <w:rPr>
          <w:rFonts w:ascii="Times New Roman" w:hAnsi="Times New Roman"/>
          <w:color w:val="000000" w:themeColor="text1"/>
        </w:rPr>
        <w:t>injur</w:t>
      </w:r>
      <w:proofErr w:type="spellEnd"/>
      <w:r w:rsidRPr="00F57299">
        <w:rPr>
          <w:rFonts w:ascii="Times New Roman" w:hAnsi="Times New Roman"/>
          <w:color w:val="000000" w:themeColor="text1"/>
        </w:rPr>
        <w:t>* OR ulcer* OR chronic OR hard-to-heal OR non-</w:t>
      </w:r>
      <w:proofErr w:type="gramStart"/>
      <w:r w:rsidRPr="00F57299">
        <w:rPr>
          <w:rFonts w:ascii="Times New Roman" w:hAnsi="Times New Roman"/>
          <w:color w:val="000000" w:themeColor="text1"/>
        </w:rPr>
        <w:t>healing</w:t>
      </w:r>
      <w:proofErr w:type="gramEnd"/>
    </w:p>
    <w:p w14:paraId="4CE9D2C0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 xml:space="preserve">#2. </w:t>
      </w:r>
      <w:proofErr w:type="spellStart"/>
      <w:r w:rsidRPr="00F57299">
        <w:rPr>
          <w:rFonts w:ascii="Times New Roman" w:hAnsi="Times New Roman"/>
          <w:color w:val="000000" w:themeColor="text1"/>
        </w:rPr>
        <w:t>Vibrat</w:t>
      </w:r>
      <w:proofErr w:type="spellEnd"/>
      <w:r w:rsidRPr="00F57299">
        <w:rPr>
          <w:rFonts w:ascii="Times New Roman" w:hAnsi="Times New Roman"/>
          <w:color w:val="000000" w:themeColor="text1"/>
        </w:rPr>
        <w:t xml:space="preserve">* OR “vibration </w:t>
      </w:r>
      <w:proofErr w:type="spellStart"/>
      <w:r w:rsidRPr="00F57299">
        <w:rPr>
          <w:rFonts w:ascii="Times New Roman" w:hAnsi="Times New Roman"/>
          <w:color w:val="000000" w:themeColor="text1"/>
        </w:rPr>
        <w:t>therap</w:t>
      </w:r>
      <w:proofErr w:type="spellEnd"/>
      <w:r w:rsidRPr="00F57299">
        <w:rPr>
          <w:rFonts w:ascii="Times New Roman" w:hAnsi="Times New Roman"/>
          <w:color w:val="000000" w:themeColor="text1"/>
        </w:rPr>
        <w:t xml:space="preserve">” OR “whole body </w:t>
      </w:r>
      <w:proofErr w:type="spellStart"/>
      <w:r w:rsidRPr="00F57299">
        <w:rPr>
          <w:rFonts w:ascii="Times New Roman" w:hAnsi="Times New Roman"/>
          <w:color w:val="000000" w:themeColor="text1"/>
        </w:rPr>
        <w:t>vibratio</w:t>
      </w:r>
      <w:proofErr w:type="spellEnd"/>
      <w:r w:rsidRPr="00F57299">
        <w:rPr>
          <w:rFonts w:ascii="Times New Roman" w:hAnsi="Times New Roman"/>
          <w:color w:val="000000" w:themeColor="text1"/>
        </w:rPr>
        <w:t xml:space="preserve">” OR “local </w:t>
      </w:r>
      <w:proofErr w:type="spellStart"/>
      <w:r w:rsidRPr="00F57299">
        <w:rPr>
          <w:rFonts w:ascii="Times New Roman" w:hAnsi="Times New Roman"/>
          <w:color w:val="000000" w:themeColor="text1"/>
        </w:rPr>
        <w:t>vibratio</w:t>
      </w:r>
      <w:proofErr w:type="spellEnd"/>
      <w:r w:rsidRPr="00F57299">
        <w:rPr>
          <w:rFonts w:ascii="Times New Roman" w:hAnsi="Times New Roman"/>
          <w:color w:val="000000" w:themeColor="text1"/>
        </w:rPr>
        <w:t>”</w:t>
      </w:r>
    </w:p>
    <w:p w14:paraId="4146EF35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 xml:space="preserve">#3. </w:t>
      </w:r>
      <w:proofErr w:type="spellStart"/>
      <w:r w:rsidRPr="00F57299">
        <w:rPr>
          <w:rFonts w:ascii="Times New Roman" w:hAnsi="Times New Roman"/>
          <w:color w:val="000000" w:themeColor="text1"/>
        </w:rPr>
        <w:t>Ultraso</w:t>
      </w:r>
      <w:proofErr w:type="spellEnd"/>
      <w:r w:rsidRPr="00F57299">
        <w:rPr>
          <w:rFonts w:ascii="Times New Roman" w:hAnsi="Times New Roman"/>
          <w:color w:val="000000" w:themeColor="text1"/>
        </w:rPr>
        <w:t>*</w:t>
      </w:r>
    </w:p>
    <w:p w14:paraId="5953ADD4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#4. Wound healing [</w:t>
      </w:r>
      <w:proofErr w:type="spellStart"/>
      <w:r w:rsidRPr="00F57299">
        <w:rPr>
          <w:rFonts w:ascii="Times New Roman" w:hAnsi="Times New Roman"/>
          <w:color w:val="000000" w:themeColor="text1"/>
        </w:rPr>
        <w:t>MeSH</w:t>
      </w:r>
      <w:proofErr w:type="spellEnd"/>
      <w:r w:rsidRPr="00F57299">
        <w:rPr>
          <w:rFonts w:ascii="Times New Roman" w:hAnsi="Times New Roman"/>
          <w:color w:val="000000" w:themeColor="text1"/>
        </w:rPr>
        <w:t xml:space="preserve"> Terms]</w:t>
      </w:r>
    </w:p>
    <w:p w14:paraId="7A40753B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#5. ((#1 AND #2) NOT #3) AND #4</w:t>
      </w:r>
    </w:p>
    <w:p w14:paraId="15DE42C2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 xml:space="preserve">#6. Limit #5 to </w:t>
      </w:r>
      <w:proofErr w:type="spellStart"/>
      <w:r w:rsidRPr="00F57299">
        <w:rPr>
          <w:rFonts w:ascii="Times New Roman" w:hAnsi="Times New Roman"/>
          <w:color w:val="000000" w:themeColor="text1"/>
        </w:rPr>
        <w:t>yr</w:t>
      </w:r>
      <w:proofErr w:type="spellEnd"/>
      <w:r w:rsidRPr="00F57299">
        <w:rPr>
          <w:rFonts w:ascii="Times New Roman" w:hAnsi="Times New Roman"/>
          <w:color w:val="000000" w:themeColor="text1"/>
        </w:rPr>
        <w:t xml:space="preserve"> = “1980 – 2023”</w:t>
      </w:r>
    </w:p>
    <w:p w14:paraId="0AB3DCBA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</w:p>
    <w:p w14:paraId="312793A7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Ovid EMBASE</w:t>
      </w:r>
    </w:p>
    <w:p w14:paraId="56583D77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 xml:space="preserve">#1 'wound'/exp OR wound OR 'injury'/exp OR injury OR 'ulcer'/exp OR ulcer OR acute OR chronic OR 'hard-to-heal' OR 'non </w:t>
      </w:r>
      <w:proofErr w:type="gramStart"/>
      <w:r w:rsidRPr="00F57299">
        <w:rPr>
          <w:rFonts w:ascii="Times New Roman" w:hAnsi="Times New Roman"/>
          <w:color w:val="000000" w:themeColor="text1"/>
        </w:rPr>
        <w:t>healing</w:t>
      </w:r>
      <w:proofErr w:type="gramEnd"/>
      <w:r w:rsidRPr="00F57299">
        <w:rPr>
          <w:rFonts w:ascii="Times New Roman" w:hAnsi="Times New Roman"/>
          <w:color w:val="000000" w:themeColor="text1"/>
        </w:rPr>
        <w:t>'</w:t>
      </w:r>
    </w:p>
    <w:p w14:paraId="123AE93B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#2 ('vibration'/exp OR vibration OR 'vibration therapy'/exp OR 'vibration therapy' OR 'whole body vibration'/exp OR 'whole body vibration' OR 'local vibration') NOT ('ultrasonogram'/exp OR ultrasonogram OR 'echography'/exp OR echography OR 'ultrasound therapy'/exp OR 'ultrasound therapy' OR 'ultrasonic therapy'/exp OR 'ultrasonic therapy')</w:t>
      </w:r>
    </w:p>
    <w:p w14:paraId="79123E98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#3 'wound healing'/exp OR 'wound healing'</w:t>
      </w:r>
    </w:p>
    <w:p w14:paraId="4BF835F8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#1 AND #2 AND #3</w:t>
      </w:r>
    </w:p>
    <w:p w14:paraId="0C3B428A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lastRenderedPageBreak/>
        <w:t>#1 AND #2 AND #3 AND ([</w:t>
      </w:r>
      <w:proofErr w:type="spellStart"/>
      <w:r w:rsidRPr="00F57299">
        <w:rPr>
          <w:rFonts w:ascii="Times New Roman" w:hAnsi="Times New Roman"/>
          <w:color w:val="000000" w:themeColor="text1"/>
        </w:rPr>
        <w:t>english</w:t>
      </w:r>
      <w:proofErr w:type="spellEnd"/>
      <w:r w:rsidRPr="00F57299">
        <w:rPr>
          <w:rFonts w:ascii="Times New Roman" w:hAnsi="Times New Roman"/>
          <w:color w:val="000000" w:themeColor="text1"/>
        </w:rPr>
        <w:t>]/</w:t>
      </w:r>
      <w:proofErr w:type="spellStart"/>
      <w:r w:rsidRPr="00F57299">
        <w:rPr>
          <w:rFonts w:ascii="Times New Roman" w:hAnsi="Times New Roman"/>
          <w:color w:val="000000" w:themeColor="text1"/>
        </w:rPr>
        <w:t>lim</w:t>
      </w:r>
      <w:proofErr w:type="spellEnd"/>
      <w:r w:rsidRPr="00F57299">
        <w:rPr>
          <w:rFonts w:ascii="Times New Roman" w:hAnsi="Times New Roman"/>
          <w:color w:val="000000" w:themeColor="text1"/>
        </w:rPr>
        <w:t xml:space="preserve"> OR [</w:t>
      </w:r>
      <w:proofErr w:type="spellStart"/>
      <w:r w:rsidRPr="00F57299">
        <w:rPr>
          <w:rFonts w:ascii="Times New Roman" w:hAnsi="Times New Roman"/>
          <w:color w:val="000000" w:themeColor="text1"/>
        </w:rPr>
        <w:t>japanese</w:t>
      </w:r>
      <w:proofErr w:type="spellEnd"/>
      <w:r w:rsidRPr="00F57299">
        <w:rPr>
          <w:rFonts w:ascii="Times New Roman" w:hAnsi="Times New Roman"/>
          <w:color w:val="000000" w:themeColor="text1"/>
        </w:rPr>
        <w:t>]/</w:t>
      </w:r>
      <w:proofErr w:type="spellStart"/>
      <w:r w:rsidRPr="00F57299">
        <w:rPr>
          <w:rFonts w:ascii="Times New Roman" w:hAnsi="Times New Roman"/>
          <w:color w:val="000000" w:themeColor="text1"/>
        </w:rPr>
        <w:t>lim</w:t>
      </w:r>
      <w:proofErr w:type="spellEnd"/>
      <w:r w:rsidRPr="00F57299">
        <w:rPr>
          <w:rFonts w:ascii="Times New Roman" w:hAnsi="Times New Roman"/>
          <w:color w:val="000000" w:themeColor="text1"/>
        </w:rPr>
        <w:t>) AND [1980-2023]/</w:t>
      </w:r>
      <w:proofErr w:type="spellStart"/>
      <w:r w:rsidRPr="00F57299">
        <w:rPr>
          <w:rFonts w:ascii="Times New Roman" w:hAnsi="Times New Roman"/>
          <w:color w:val="000000" w:themeColor="text1"/>
        </w:rPr>
        <w:t>py</w:t>
      </w:r>
      <w:proofErr w:type="spellEnd"/>
    </w:p>
    <w:p w14:paraId="58745AA2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</w:p>
    <w:p w14:paraId="02C5E307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Cochrane Library (Ovid)</w:t>
      </w:r>
    </w:p>
    <w:p w14:paraId="7CA345C7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 xml:space="preserve">#1 wound* OR </w:t>
      </w:r>
      <w:proofErr w:type="spellStart"/>
      <w:r w:rsidRPr="00F57299">
        <w:rPr>
          <w:rFonts w:ascii="Times New Roman" w:hAnsi="Times New Roman"/>
          <w:color w:val="000000" w:themeColor="text1"/>
        </w:rPr>
        <w:t>injur</w:t>
      </w:r>
      <w:proofErr w:type="spellEnd"/>
      <w:r w:rsidRPr="00F57299">
        <w:rPr>
          <w:rFonts w:ascii="Times New Roman" w:hAnsi="Times New Roman"/>
          <w:color w:val="000000" w:themeColor="text1"/>
        </w:rPr>
        <w:t>* OR ulcer*</w:t>
      </w:r>
    </w:p>
    <w:p w14:paraId="1EB8D304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#2 "vibration therapy" OR "whole body vibration" OR "local vibration" NOT "</w:t>
      </w:r>
      <w:proofErr w:type="spellStart"/>
      <w:r w:rsidRPr="00F57299">
        <w:rPr>
          <w:rFonts w:ascii="Times New Roman" w:hAnsi="Times New Roman"/>
          <w:color w:val="000000" w:themeColor="text1"/>
        </w:rPr>
        <w:t>ultraso</w:t>
      </w:r>
      <w:proofErr w:type="spellEnd"/>
      <w:r w:rsidRPr="00F57299">
        <w:rPr>
          <w:rFonts w:ascii="Times New Roman" w:hAnsi="Times New Roman"/>
          <w:color w:val="000000" w:themeColor="text1"/>
        </w:rPr>
        <w:t>*"</w:t>
      </w:r>
    </w:p>
    <w:p w14:paraId="33840444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#3 #1 AND #2</w:t>
      </w:r>
    </w:p>
    <w:p w14:paraId="6AA466F0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#4 "wound healing"</w:t>
      </w:r>
    </w:p>
    <w:p w14:paraId="400DF4E8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#5 #3 AND #4</w:t>
      </w:r>
    </w:p>
    <w:p w14:paraId="72793B73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</w:p>
    <w:p w14:paraId="2FEA9C72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Ichu-</w:t>
      </w:r>
      <w:proofErr w:type="spellStart"/>
      <w:r w:rsidRPr="00F57299">
        <w:rPr>
          <w:rFonts w:ascii="Times New Roman" w:hAnsi="Times New Roman"/>
          <w:color w:val="000000" w:themeColor="text1"/>
        </w:rPr>
        <w:t>shi</w:t>
      </w:r>
      <w:proofErr w:type="spellEnd"/>
      <w:r w:rsidRPr="00F57299">
        <w:rPr>
          <w:rFonts w:ascii="Times New Roman" w:hAnsi="Times New Roman"/>
          <w:color w:val="000000" w:themeColor="text1"/>
        </w:rPr>
        <w:t>-Web</w:t>
      </w:r>
    </w:p>
    <w:p w14:paraId="56808A05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#1 ((</w:t>
      </w:r>
      <w:proofErr w:type="spellStart"/>
      <w:r w:rsidRPr="00F57299">
        <w:rPr>
          <w:rFonts w:ascii="Times New Roman" w:hAnsi="Times New Roman" w:hint="eastAsia"/>
          <w:color w:val="000000" w:themeColor="text1"/>
        </w:rPr>
        <w:t>振動</w:t>
      </w:r>
      <w:proofErr w:type="spellEnd"/>
      <w:r w:rsidRPr="00F57299">
        <w:rPr>
          <w:rFonts w:ascii="Times New Roman" w:hAnsi="Times New Roman"/>
          <w:color w:val="000000" w:themeColor="text1"/>
        </w:rPr>
        <w:t>/TH or vibration/AL)) and (PT=</w:t>
      </w:r>
      <w:proofErr w:type="spellStart"/>
      <w:r w:rsidRPr="00F57299">
        <w:rPr>
          <w:rFonts w:ascii="Times New Roman" w:hAnsi="Times New Roman" w:hint="eastAsia"/>
          <w:color w:val="000000" w:themeColor="text1"/>
        </w:rPr>
        <w:t>原著論文</w:t>
      </w:r>
      <w:proofErr w:type="spellEnd"/>
      <w:r w:rsidRPr="00F57299">
        <w:rPr>
          <w:rFonts w:ascii="Times New Roman" w:hAnsi="Times New Roman"/>
          <w:color w:val="000000" w:themeColor="text1"/>
        </w:rPr>
        <w:t>)</w:t>
      </w:r>
    </w:p>
    <w:p w14:paraId="1C3BBC08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#2 ((</w:t>
      </w:r>
      <w:proofErr w:type="spellStart"/>
      <w:r w:rsidRPr="00F57299">
        <w:rPr>
          <w:rFonts w:ascii="Times New Roman" w:hAnsi="Times New Roman" w:hint="eastAsia"/>
          <w:color w:val="000000" w:themeColor="text1"/>
        </w:rPr>
        <w:t>創傷と損傷</w:t>
      </w:r>
      <w:proofErr w:type="spellEnd"/>
      <w:r w:rsidRPr="00F57299">
        <w:rPr>
          <w:rFonts w:ascii="Times New Roman" w:hAnsi="Times New Roman"/>
          <w:color w:val="000000" w:themeColor="text1"/>
        </w:rPr>
        <w:t xml:space="preserve">/TH or </w:t>
      </w:r>
      <w:proofErr w:type="spellStart"/>
      <w:r w:rsidRPr="00F57299">
        <w:rPr>
          <w:rFonts w:ascii="Times New Roman" w:hAnsi="Times New Roman" w:hint="eastAsia"/>
          <w:color w:val="000000" w:themeColor="text1"/>
        </w:rPr>
        <w:t>創傷</w:t>
      </w:r>
      <w:proofErr w:type="spellEnd"/>
      <w:r w:rsidRPr="00F57299">
        <w:rPr>
          <w:rFonts w:ascii="Times New Roman" w:hAnsi="Times New Roman"/>
          <w:color w:val="000000" w:themeColor="text1"/>
        </w:rPr>
        <w:t>/AL) or (</w:t>
      </w:r>
      <w:proofErr w:type="spellStart"/>
      <w:r w:rsidRPr="00F57299">
        <w:rPr>
          <w:rFonts w:ascii="Times New Roman" w:hAnsi="Times New Roman" w:hint="eastAsia"/>
          <w:color w:val="000000" w:themeColor="text1"/>
        </w:rPr>
        <w:t>創傷と損傷</w:t>
      </w:r>
      <w:proofErr w:type="spellEnd"/>
      <w:r w:rsidRPr="00F57299">
        <w:rPr>
          <w:rFonts w:ascii="Times New Roman" w:hAnsi="Times New Roman"/>
          <w:color w:val="000000" w:themeColor="text1"/>
        </w:rPr>
        <w:t>/TH or wound/AL) or (</w:t>
      </w:r>
      <w:proofErr w:type="spellStart"/>
      <w:r w:rsidRPr="00F57299">
        <w:rPr>
          <w:rFonts w:ascii="Times New Roman" w:hAnsi="Times New Roman" w:hint="eastAsia"/>
          <w:color w:val="000000" w:themeColor="text1"/>
        </w:rPr>
        <w:t>皮膚潰瘍</w:t>
      </w:r>
      <w:proofErr w:type="spellEnd"/>
      <w:r w:rsidRPr="00F57299">
        <w:rPr>
          <w:rFonts w:ascii="Times New Roman" w:hAnsi="Times New Roman"/>
          <w:color w:val="000000" w:themeColor="text1"/>
        </w:rPr>
        <w:t xml:space="preserve">/TH or </w:t>
      </w:r>
      <w:proofErr w:type="spellStart"/>
      <w:r w:rsidRPr="00F57299">
        <w:rPr>
          <w:rFonts w:ascii="Times New Roman" w:hAnsi="Times New Roman" w:hint="eastAsia"/>
          <w:color w:val="000000" w:themeColor="text1"/>
        </w:rPr>
        <w:t>皮膚潰瘍</w:t>
      </w:r>
      <w:proofErr w:type="spellEnd"/>
      <w:r w:rsidRPr="00F57299">
        <w:rPr>
          <w:rFonts w:ascii="Times New Roman" w:hAnsi="Times New Roman"/>
          <w:color w:val="000000" w:themeColor="text1"/>
        </w:rPr>
        <w:t>/AL)) and (PT=</w:t>
      </w:r>
      <w:proofErr w:type="spellStart"/>
      <w:r w:rsidRPr="00F57299">
        <w:rPr>
          <w:rFonts w:ascii="Times New Roman" w:hAnsi="Times New Roman" w:hint="eastAsia"/>
          <w:color w:val="000000" w:themeColor="text1"/>
        </w:rPr>
        <w:t>原著論文</w:t>
      </w:r>
      <w:proofErr w:type="spellEnd"/>
      <w:r w:rsidRPr="00F57299">
        <w:rPr>
          <w:rFonts w:ascii="Times New Roman" w:hAnsi="Times New Roman"/>
          <w:color w:val="000000" w:themeColor="text1"/>
        </w:rPr>
        <w:t>)</w:t>
      </w:r>
    </w:p>
    <w:p w14:paraId="3AA94D0F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#3 (</w:t>
      </w:r>
      <w:proofErr w:type="spellStart"/>
      <w:r w:rsidRPr="00F57299">
        <w:rPr>
          <w:rFonts w:ascii="Times New Roman" w:hAnsi="Times New Roman" w:hint="eastAsia"/>
          <w:color w:val="000000" w:themeColor="text1"/>
        </w:rPr>
        <w:t>治癒</w:t>
      </w:r>
      <w:proofErr w:type="spellEnd"/>
      <w:r w:rsidRPr="00F57299">
        <w:rPr>
          <w:rFonts w:ascii="Times New Roman" w:hAnsi="Times New Roman"/>
          <w:color w:val="000000" w:themeColor="text1"/>
        </w:rPr>
        <w:t xml:space="preserve">/TH or </w:t>
      </w:r>
      <w:proofErr w:type="spellStart"/>
      <w:r w:rsidRPr="00F57299">
        <w:rPr>
          <w:rFonts w:ascii="Times New Roman" w:hAnsi="Times New Roman" w:hint="eastAsia"/>
          <w:color w:val="000000" w:themeColor="text1"/>
        </w:rPr>
        <w:t>治癒</w:t>
      </w:r>
      <w:proofErr w:type="spellEnd"/>
      <w:r w:rsidRPr="00F57299">
        <w:rPr>
          <w:rFonts w:ascii="Times New Roman" w:hAnsi="Times New Roman"/>
          <w:color w:val="000000" w:themeColor="text1"/>
        </w:rPr>
        <w:t>/AL) or healing/AL</w:t>
      </w:r>
    </w:p>
    <w:p w14:paraId="0BFDFD3D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#4 #1 AND #2 AND #3</w:t>
      </w:r>
    </w:p>
    <w:p w14:paraId="29E8B6E6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</w:p>
    <w:p w14:paraId="5FBD4FB3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 xml:space="preserve">IEEE </w:t>
      </w:r>
    </w:p>
    <w:p w14:paraId="7CA75E11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 xml:space="preserve">wound* OR </w:t>
      </w:r>
      <w:proofErr w:type="spellStart"/>
      <w:r w:rsidRPr="00F57299">
        <w:rPr>
          <w:rFonts w:ascii="Times New Roman" w:hAnsi="Times New Roman"/>
          <w:color w:val="000000" w:themeColor="text1"/>
        </w:rPr>
        <w:t>injur</w:t>
      </w:r>
      <w:proofErr w:type="spellEnd"/>
      <w:r w:rsidRPr="00F57299">
        <w:rPr>
          <w:rFonts w:ascii="Times New Roman" w:hAnsi="Times New Roman"/>
          <w:color w:val="000000" w:themeColor="text1"/>
        </w:rPr>
        <w:t>* OR ulcer*</w:t>
      </w:r>
    </w:p>
    <w:p w14:paraId="3BD09C6D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 xml:space="preserve">AND </w:t>
      </w:r>
      <w:proofErr w:type="spellStart"/>
      <w:r w:rsidRPr="00F57299">
        <w:rPr>
          <w:rFonts w:ascii="Times New Roman" w:hAnsi="Times New Roman"/>
          <w:color w:val="000000" w:themeColor="text1"/>
        </w:rPr>
        <w:t>vibrat</w:t>
      </w:r>
      <w:proofErr w:type="spellEnd"/>
      <w:r w:rsidRPr="00F57299">
        <w:rPr>
          <w:rFonts w:ascii="Times New Roman" w:hAnsi="Times New Roman"/>
          <w:color w:val="000000" w:themeColor="text1"/>
        </w:rPr>
        <w:t>* OR "vibration therapy" OR "whole body vibration" OR "local vibration"</w:t>
      </w:r>
    </w:p>
    <w:p w14:paraId="4D0DCAF4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 xml:space="preserve">NOT </w:t>
      </w:r>
      <w:proofErr w:type="spellStart"/>
      <w:r w:rsidRPr="00F57299">
        <w:rPr>
          <w:rFonts w:ascii="Times New Roman" w:hAnsi="Times New Roman"/>
          <w:color w:val="000000" w:themeColor="text1"/>
        </w:rPr>
        <w:t>ultraso</w:t>
      </w:r>
      <w:proofErr w:type="spellEnd"/>
      <w:r w:rsidRPr="00F57299">
        <w:rPr>
          <w:rFonts w:ascii="Times New Roman" w:hAnsi="Times New Roman"/>
          <w:color w:val="000000" w:themeColor="text1"/>
        </w:rPr>
        <w:t>*</w:t>
      </w:r>
    </w:p>
    <w:p w14:paraId="252FC5D0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AND "wound healing"</w:t>
      </w:r>
    </w:p>
    <w:p w14:paraId="34C487DE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</w:p>
    <w:p w14:paraId="729D182D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EBSCO CINAHL</w:t>
      </w:r>
    </w:p>
    <w:p w14:paraId="0FB56FF6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 xml:space="preserve">#1 wound OR </w:t>
      </w:r>
      <w:proofErr w:type="spellStart"/>
      <w:r w:rsidRPr="00F57299">
        <w:rPr>
          <w:rFonts w:ascii="Times New Roman" w:hAnsi="Times New Roman"/>
          <w:color w:val="000000" w:themeColor="text1"/>
        </w:rPr>
        <w:t>injur</w:t>
      </w:r>
      <w:proofErr w:type="spellEnd"/>
      <w:r w:rsidRPr="00F57299">
        <w:rPr>
          <w:rFonts w:ascii="Times New Roman" w:hAnsi="Times New Roman"/>
          <w:color w:val="000000" w:themeColor="text1"/>
        </w:rPr>
        <w:t># OR ulcer</w:t>
      </w:r>
    </w:p>
    <w:p w14:paraId="3E94DC5A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lastRenderedPageBreak/>
        <w:t xml:space="preserve">#2 (vibration therapy) OR (whole body vibration or whole-body vibration or </w:t>
      </w:r>
      <w:proofErr w:type="spellStart"/>
      <w:r w:rsidRPr="00F57299">
        <w:rPr>
          <w:rFonts w:ascii="Times New Roman" w:hAnsi="Times New Roman"/>
          <w:color w:val="000000" w:themeColor="text1"/>
        </w:rPr>
        <w:t>wbv</w:t>
      </w:r>
      <w:proofErr w:type="spellEnd"/>
      <w:r w:rsidRPr="00F57299">
        <w:rPr>
          <w:rFonts w:ascii="Times New Roman" w:hAnsi="Times New Roman"/>
          <w:color w:val="000000" w:themeColor="text1"/>
        </w:rPr>
        <w:t>) OR (local vibration) NOT (ultrasound or ultrasonic)</w:t>
      </w:r>
    </w:p>
    <w:p w14:paraId="6FD63412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#3 #1 AND #2</w:t>
      </w:r>
    </w:p>
    <w:p w14:paraId="07988C68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</w:p>
    <w:p w14:paraId="024F1A9F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Scopus</w:t>
      </w:r>
    </w:p>
    <w:p w14:paraId="2FBCF904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 xml:space="preserve">#1 (wound OR </w:t>
      </w:r>
      <w:proofErr w:type="spellStart"/>
      <w:r w:rsidRPr="00F57299">
        <w:rPr>
          <w:rFonts w:ascii="Times New Roman" w:hAnsi="Times New Roman"/>
          <w:color w:val="000000" w:themeColor="text1"/>
        </w:rPr>
        <w:t>injur</w:t>
      </w:r>
      <w:proofErr w:type="spellEnd"/>
      <w:r w:rsidRPr="00F57299">
        <w:rPr>
          <w:rFonts w:ascii="Times New Roman" w:hAnsi="Times New Roman"/>
          <w:color w:val="000000" w:themeColor="text1"/>
        </w:rPr>
        <w:t>* OR ulcer OR sore)</w:t>
      </w:r>
    </w:p>
    <w:p w14:paraId="7FA9CB38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#2 ("vibration therapy" OR "whole body vibration" OR "local vibration" NOT ultrasound)</w:t>
      </w:r>
    </w:p>
    <w:p w14:paraId="2FE6201A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#3 #1 AND #2</w:t>
      </w:r>
    </w:p>
    <w:p w14:paraId="2A6A498F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</w:p>
    <w:p w14:paraId="4A94AAB2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Web of Science</w:t>
      </w:r>
    </w:p>
    <w:p w14:paraId="44654DE6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 xml:space="preserve">#1 wound OR </w:t>
      </w:r>
      <w:proofErr w:type="spellStart"/>
      <w:r w:rsidRPr="00F57299">
        <w:rPr>
          <w:rFonts w:ascii="Times New Roman" w:hAnsi="Times New Roman"/>
          <w:color w:val="000000" w:themeColor="text1"/>
        </w:rPr>
        <w:t>injur</w:t>
      </w:r>
      <w:proofErr w:type="spellEnd"/>
      <w:r w:rsidRPr="00F57299">
        <w:rPr>
          <w:rFonts w:ascii="Times New Roman" w:hAnsi="Times New Roman"/>
          <w:color w:val="000000" w:themeColor="text1"/>
        </w:rPr>
        <w:t>* OR ulcer</w:t>
      </w:r>
    </w:p>
    <w:p w14:paraId="7D6A4538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 xml:space="preserve">#2 "vibration therapy" OR "whole body vibration" OR "local vibration" NOT </w:t>
      </w:r>
      <w:proofErr w:type="spellStart"/>
      <w:r w:rsidRPr="00F57299">
        <w:rPr>
          <w:rFonts w:ascii="Times New Roman" w:hAnsi="Times New Roman"/>
          <w:color w:val="000000" w:themeColor="text1"/>
        </w:rPr>
        <w:t>ultraso</w:t>
      </w:r>
      <w:proofErr w:type="spellEnd"/>
      <w:r w:rsidRPr="00F57299">
        <w:rPr>
          <w:rFonts w:ascii="Times New Roman" w:hAnsi="Times New Roman"/>
          <w:color w:val="000000" w:themeColor="text1"/>
        </w:rPr>
        <w:t>*</w:t>
      </w:r>
    </w:p>
    <w:p w14:paraId="70EE7F49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#3 #1 AND #2</w:t>
      </w:r>
    </w:p>
    <w:p w14:paraId="0895FCCC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</w:p>
    <w:p w14:paraId="7D0FD986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proofErr w:type="spellStart"/>
      <w:r w:rsidRPr="00F57299">
        <w:rPr>
          <w:rFonts w:ascii="Times New Roman" w:hAnsi="Times New Roman"/>
          <w:color w:val="000000" w:themeColor="text1"/>
        </w:rPr>
        <w:t>PEDro</w:t>
      </w:r>
      <w:proofErr w:type="spellEnd"/>
    </w:p>
    <w:p w14:paraId="6418EB74" w14:textId="77777777" w:rsidR="004275B5" w:rsidRPr="00F57299" w:rsidRDefault="004275B5" w:rsidP="004275B5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  <w:r w:rsidRPr="00F57299">
        <w:rPr>
          <w:rFonts w:ascii="Times New Roman" w:hAnsi="Times New Roman"/>
          <w:color w:val="000000" w:themeColor="text1"/>
        </w:rPr>
        <w:t>vibration therapy</w:t>
      </w:r>
    </w:p>
    <w:p w14:paraId="6EC6CF10" w14:textId="77777777" w:rsidR="004C68AA" w:rsidRPr="00F57299" w:rsidRDefault="004C68AA" w:rsidP="00BA4B36">
      <w:pPr>
        <w:tabs>
          <w:tab w:val="left" w:pos="2408"/>
        </w:tabs>
        <w:rPr>
          <w:rFonts w:ascii="Times New Roman" w:hAnsi="Times New Roman"/>
          <w:color w:val="000000" w:themeColor="text1"/>
        </w:rPr>
      </w:pPr>
    </w:p>
    <w:p w14:paraId="72E4C1AC" w14:textId="77777777" w:rsidR="0063272F" w:rsidRPr="00F57299" w:rsidRDefault="0063272F" w:rsidP="00714CC7">
      <w:pPr>
        <w:rPr>
          <w:rFonts w:ascii="Times New Roman" w:hAnsi="Times New Roman"/>
          <w:color w:val="000000" w:themeColor="text1"/>
        </w:rPr>
      </w:pPr>
    </w:p>
    <w:sectPr w:rsidR="0063272F" w:rsidRPr="00F57299" w:rsidSect="00714CC7">
      <w:footerReference w:type="even" r:id="rId8"/>
      <w:footerReference w:type="default" r:id="rId9"/>
      <w:pgSz w:w="12240" w:h="15840"/>
      <w:pgMar w:top="1701" w:right="1701" w:bottom="1701" w:left="1701" w:header="720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153BB" w14:textId="77777777" w:rsidR="00414C63" w:rsidRDefault="00414C63">
      <w:pPr>
        <w:spacing w:line="240" w:lineRule="auto"/>
      </w:pPr>
      <w:r>
        <w:separator/>
      </w:r>
    </w:p>
  </w:endnote>
  <w:endnote w:type="continuationSeparator" w:id="0">
    <w:p w14:paraId="24623FAA" w14:textId="77777777" w:rsidR="00414C63" w:rsidRDefault="00414C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38E59" w14:textId="480CD1CD" w:rsidR="006C5368" w:rsidRDefault="00431159" w:rsidP="00FF2660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3924D6">
      <w:rPr>
        <w:rStyle w:val="a4"/>
        <w:noProof/>
      </w:rPr>
      <w:t>2</w:t>
    </w:r>
    <w:r>
      <w:rPr>
        <w:rStyle w:val="a4"/>
      </w:rPr>
      <w:fldChar w:fldCharType="end"/>
    </w:r>
  </w:p>
  <w:p w14:paraId="05838E5A" w14:textId="77777777" w:rsidR="006C5368" w:rsidRDefault="006C5368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38E5B" w14:textId="77777777" w:rsidR="006C5368" w:rsidRDefault="00431159" w:rsidP="00FF2660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C94612">
      <w:rPr>
        <w:rStyle w:val="a4"/>
        <w:noProof/>
      </w:rPr>
      <w:t>5</w:t>
    </w:r>
    <w:r>
      <w:rPr>
        <w:rStyle w:val="a4"/>
      </w:rPr>
      <w:fldChar w:fldCharType="end"/>
    </w:r>
  </w:p>
  <w:p w14:paraId="05838E5C" w14:textId="77777777" w:rsidR="006C5368" w:rsidRDefault="006C5368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1FB4B" w14:textId="77777777" w:rsidR="00414C63" w:rsidRDefault="00414C63">
      <w:pPr>
        <w:spacing w:line="240" w:lineRule="auto"/>
      </w:pPr>
      <w:r>
        <w:separator/>
      </w:r>
    </w:p>
  </w:footnote>
  <w:footnote w:type="continuationSeparator" w:id="0">
    <w:p w14:paraId="327B59E4" w14:textId="77777777" w:rsidR="00414C63" w:rsidRDefault="00414C6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B08B8"/>
    <w:multiLevelType w:val="multilevel"/>
    <w:tmpl w:val="361C5B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0245D7"/>
    <w:multiLevelType w:val="hybridMultilevel"/>
    <w:tmpl w:val="5A446738"/>
    <w:lvl w:ilvl="0" w:tplc="1D20BD04">
      <w:start w:val="1"/>
      <w:numFmt w:val="decimal"/>
      <w:lvlText w:val="%1."/>
      <w:lvlJc w:val="left"/>
      <w:pPr>
        <w:ind w:left="1005" w:hanging="645"/>
      </w:pPr>
      <w:rPr>
        <w:rFonts w:hint="default"/>
      </w:rPr>
    </w:lvl>
    <w:lvl w:ilvl="1" w:tplc="DB68B3A8" w:tentative="1">
      <w:start w:val="1"/>
      <w:numFmt w:val="lowerLetter"/>
      <w:lvlText w:val="%2."/>
      <w:lvlJc w:val="left"/>
      <w:pPr>
        <w:ind w:left="1440" w:hanging="360"/>
      </w:pPr>
    </w:lvl>
    <w:lvl w:ilvl="2" w:tplc="C7E09A38" w:tentative="1">
      <w:start w:val="1"/>
      <w:numFmt w:val="lowerRoman"/>
      <w:lvlText w:val="%3."/>
      <w:lvlJc w:val="right"/>
      <w:pPr>
        <w:ind w:left="2160" w:hanging="180"/>
      </w:pPr>
    </w:lvl>
    <w:lvl w:ilvl="3" w:tplc="0688F172" w:tentative="1">
      <w:start w:val="1"/>
      <w:numFmt w:val="decimal"/>
      <w:lvlText w:val="%4."/>
      <w:lvlJc w:val="left"/>
      <w:pPr>
        <w:ind w:left="2880" w:hanging="360"/>
      </w:pPr>
    </w:lvl>
    <w:lvl w:ilvl="4" w:tplc="4B403EEC" w:tentative="1">
      <w:start w:val="1"/>
      <w:numFmt w:val="lowerLetter"/>
      <w:lvlText w:val="%5."/>
      <w:lvlJc w:val="left"/>
      <w:pPr>
        <w:ind w:left="3600" w:hanging="360"/>
      </w:pPr>
    </w:lvl>
    <w:lvl w:ilvl="5" w:tplc="3486603E" w:tentative="1">
      <w:start w:val="1"/>
      <w:numFmt w:val="lowerRoman"/>
      <w:lvlText w:val="%6."/>
      <w:lvlJc w:val="right"/>
      <w:pPr>
        <w:ind w:left="4320" w:hanging="180"/>
      </w:pPr>
    </w:lvl>
    <w:lvl w:ilvl="6" w:tplc="B6F0A31C" w:tentative="1">
      <w:start w:val="1"/>
      <w:numFmt w:val="decimal"/>
      <w:lvlText w:val="%7."/>
      <w:lvlJc w:val="left"/>
      <w:pPr>
        <w:ind w:left="5040" w:hanging="360"/>
      </w:pPr>
    </w:lvl>
    <w:lvl w:ilvl="7" w:tplc="FC8E5E28" w:tentative="1">
      <w:start w:val="1"/>
      <w:numFmt w:val="lowerLetter"/>
      <w:lvlText w:val="%8."/>
      <w:lvlJc w:val="left"/>
      <w:pPr>
        <w:ind w:left="5760" w:hanging="360"/>
      </w:pPr>
    </w:lvl>
    <w:lvl w:ilvl="8" w:tplc="7D6E4A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AE03DA"/>
    <w:multiLevelType w:val="hybridMultilevel"/>
    <w:tmpl w:val="6DC0CA80"/>
    <w:lvl w:ilvl="0" w:tplc="4B8467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9608E0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98CFAB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BDAB3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B90DAB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4300F2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44AD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188BF9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90E848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CC6603A"/>
    <w:multiLevelType w:val="hybridMultilevel"/>
    <w:tmpl w:val="A1A4AB26"/>
    <w:lvl w:ilvl="0" w:tplc="FB4402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4E684B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E0AE1C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DD2FC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D059E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4290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914E35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FAA508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40ECD1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590258"/>
    <w:multiLevelType w:val="hybridMultilevel"/>
    <w:tmpl w:val="2E98D724"/>
    <w:lvl w:ilvl="0" w:tplc="7300414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7547B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0E00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82C9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54BB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AE03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6EE1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6EE2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6EA9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D96842"/>
    <w:multiLevelType w:val="hybridMultilevel"/>
    <w:tmpl w:val="37B8F894"/>
    <w:lvl w:ilvl="0" w:tplc="4E52FD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2192541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CA4106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B929D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0A6DF7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2987A7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2D25B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2DE2C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BE2C0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E45680C"/>
    <w:multiLevelType w:val="multilevel"/>
    <w:tmpl w:val="BFA23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EB7CFE"/>
    <w:multiLevelType w:val="multilevel"/>
    <w:tmpl w:val="E2C4FB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62440B8E"/>
    <w:multiLevelType w:val="multilevel"/>
    <w:tmpl w:val="5F303E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9617AF9"/>
    <w:multiLevelType w:val="hybridMultilevel"/>
    <w:tmpl w:val="DF0C7304"/>
    <w:lvl w:ilvl="0" w:tplc="2C2281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22C5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0619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2A62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24D9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FEF9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A2D1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44B2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9A2F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F94B5A"/>
    <w:multiLevelType w:val="hybridMultilevel"/>
    <w:tmpl w:val="DB7E228A"/>
    <w:lvl w:ilvl="0" w:tplc="8ED2890E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E7BCB804" w:tentative="1">
      <w:start w:val="1"/>
      <w:numFmt w:val="lowerLetter"/>
      <w:lvlText w:val="%2."/>
      <w:lvlJc w:val="left"/>
      <w:pPr>
        <w:ind w:left="1440" w:hanging="360"/>
      </w:pPr>
    </w:lvl>
    <w:lvl w:ilvl="2" w:tplc="0952FEDC" w:tentative="1">
      <w:start w:val="1"/>
      <w:numFmt w:val="lowerRoman"/>
      <w:lvlText w:val="%3."/>
      <w:lvlJc w:val="right"/>
      <w:pPr>
        <w:ind w:left="2160" w:hanging="180"/>
      </w:pPr>
    </w:lvl>
    <w:lvl w:ilvl="3" w:tplc="F6B086CE" w:tentative="1">
      <w:start w:val="1"/>
      <w:numFmt w:val="decimal"/>
      <w:lvlText w:val="%4."/>
      <w:lvlJc w:val="left"/>
      <w:pPr>
        <w:ind w:left="2880" w:hanging="360"/>
      </w:pPr>
    </w:lvl>
    <w:lvl w:ilvl="4" w:tplc="25E4FF1E" w:tentative="1">
      <w:start w:val="1"/>
      <w:numFmt w:val="lowerLetter"/>
      <w:lvlText w:val="%5."/>
      <w:lvlJc w:val="left"/>
      <w:pPr>
        <w:ind w:left="3600" w:hanging="360"/>
      </w:pPr>
    </w:lvl>
    <w:lvl w:ilvl="5" w:tplc="C29A0B9C" w:tentative="1">
      <w:start w:val="1"/>
      <w:numFmt w:val="lowerRoman"/>
      <w:lvlText w:val="%6."/>
      <w:lvlJc w:val="right"/>
      <w:pPr>
        <w:ind w:left="4320" w:hanging="180"/>
      </w:pPr>
    </w:lvl>
    <w:lvl w:ilvl="6" w:tplc="D2EC5A20" w:tentative="1">
      <w:start w:val="1"/>
      <w:numFmt w:val="decimal"/>
      <w:lvlText w:val="%7."/>
      <w:lvlJc w:val="left"/>
      <w:pPr>
        <w:ind w:left="5040" w:hanging="360"/>
      </w:pPr>
    </w:lvl>
    <w:lvl w:ilvl="7" w:tplc="DFF4171A" w:tentative="1">
      <w:start w:val="1"/>
      <w:numFmt w:val="lowerLetter"/>
      <w:lvlText w:val="%8."/>
      <w:lvlJc w:val="left"/>
      <w:pPr>
        <w:ind w:left="5760" w:hanging="360"/>
      </w:pPr>
    </w:lvl>
    <w:lvl w:ilvl="8" w:tplc="BAACF0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521476"/>
    <w:multiLevelType w:val="hybridMultilevel"/>
    <w:tmpl w:val="3F6C727A"/>
    <w:lvl w:ilvl="0" w:tplc="8348C8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BA2E0EC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3D0803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C16C3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3E2BF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3DE7BF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EC839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26479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A6CE5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51413548">
    <w:abstractNumId w:val="3"/>
  </w:num>
  <w:num w:numId="2" w16cid:durableId="669211182">
    <w:abstractNumId w:val="5"/>
  </w:num>
  <w:num w:numId="3" w16cid:durableId="1713117405">
    <w:abstractNumId w:val="11"/>
  </w:num>
  <w:num w:numId="4" w16cid:durableId="820653987">
    <w:abstractNumId w:val="8"/>
  </w:num>
  <w:num w:numId="5" w16cid:durableId="2137023457">
    <w:abstractNumId w:val="2"/>
  </w:num>
  <w:num w:numId="6" w16cid:durableId="1590893890">
    <w:abstractNumId w:val="9"/>
  </w:num>
  <w:num w:numId="7" w16cid:durableId="572744750">
    <w:abstractNumId w:val="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8" w16cid:durableId="1763912407">
    <w:abstractNumId w:val="4"/>
  </w:num>
  <w:num w:numId="9" w16cid:durableId="203450207">
    <w:abstractNumId w:val="10"/>
  </w:num>
  <w:num w:numId="10" w16cid:durableId="2007706086">
    <w:abstractNumId w:val="1"/>
  </w:num>
  <w:num w:numId="11" w16cid:durableId="2146503024">
    <w:abstractNumId w:val="7"/>
  </w:num>
  <w:num w:numId="12" w16cid:durableId="1890735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DateAndTime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NTMyMDYxNzO2tDBR0lEKTi0uzszPAykwNq0FAEW/Ny4tAAAA"/>
    <w:docVar w:name="dgnword-docGUID" w:val="{D5F32355-326D-49B1-88E0-9DC01F0CD984}"/>
    <w:docVar w:name="dgnword-eventsink" w:val="2149546082800"/>
    <w:docVar w:name="EN.InstantFormat" w:val="&lt;ENInstantFormat&gt;&lt;Enabled&gt;1&lt;/Enabled&gt;&lt;ScanUnformatted&gt;1&lt;/ScanUnformatted&gt;&lt;ScanChanges&gt;1&lt;/ScanChanges&gt;&lt;/ENInstantFormat&gt;"/>
    <w:docVar w:name="EN.Libraries" w:val="&lt;ENLibraries&gt;&lt;Libraries&gt;&lt;item&gt;Contraceptives Implantable-Converted.enl&lt;/item&gt;&lt;/Libraries&gt;&lt;/ENLibraries&gt;"/>
  </w:docVars>
  <w:rsids>
    <w:rsidRoot w:val="00B30BC3"/>
    <w:rsid w:val="000006CE"/>
    <w:rsid w:val="00001FFA"/>
    <w:rsid w:val="000025D8"/>
    <w:rsid w:val="00003542"/>
    <w:rsid w:val="00005224"/>
    <w:rsid w:val="00005E32"/>
    <w:rsid w:val="00006E2A"/>
    <w:rsid w:val="00010819"/>
    <w:rsid w:val="000117CB"/>
    <w:rsid w:val="00013575"/>
    <w:rsid w:val="0001528F"/>
    <w:rsid w:val="00015A4D"/>
    <w:rsid w:val="00015BCA"/>
    <w:rsid w:val="0002547F"/>
    <w:rsid w:val="00030160"/>
    <w:rsid w:val="00033396"/>
    <w:rsid w:val="00033695"/>
    <w:rsid w:val="000338EF"/>
    <w:rsid w:val="00033A70"/>
    <w:rsid w:val="000342A0"/>
    <w:rsid w:val="000346E1"/>
    <w:rsid w:val="00035CCC"/>
    <w:rsid w:val="00036063"/>
    <w:rsid w:val="00036CD4"/>
    <w:rsid w:val="00036DF5"/>
    <w:rsid w:val="00037906"/>
    <w:rsid w:val="00043C1E"/>
    <w:rsid w:val="00044583"/>
    <w:rsid w:val="0004556B"/>
    <w:rsid w:val="00046DF8"/>
    <w:rsid w:val="0004768E"/>
    <w:rsid w:val="00047A25"/>
    <w:rsid w:val="0005257A"/>
    <w:rsid w:val="00052BC1"/>
    <w:rsid w:val="00054361"/>
    <w:rsid w:val="00060C87"/>
    <w:rsid w:val="000616C6"/>
    <w:rsid w:val="00062025"/>
    <w:rsid w:val="00065DDB"/>
    <w:rsid w:val="000666AF"/>
    <w:rsid w:val="000707C6"/>
    <w:rsid w:val="000716E0"/>
    <w:rsid w:val="0007252D"/>
    <w:rsid w:val="00072CE7"/>
    <w:rsid w:val="000738BE"/>
    <w:rsid w:val="00076030"/>
    <w:rsid w:val="00077C20"/>
    <w:rsid w:val="000818E1"/>
    <w:rsid w:val="00083C81"/>
    <w:rsid w:val="0008401B"/>
    <w:rsid w:val="0008550B"/>
    <w:rsid w:val="00086225"/>
    <w:rsid w:val="0008681F"/>
    <w:rsid w:val="00086DB4"/>
    <w:rsid w:val="00087954"/>
    <w:rsid w:val="00087F9B"/>
    <w:rsid w:val="000904C9"/>
    <w:rsid w:val="00092051"/>
    <w:rsid w:val="000A0B99"/>
    <w:rsid w:val="000A22B1"/>
    <w:rsid w:val="000A4388"/>
    <w:rsid w:val="000B2BC9"/>
    <w:rsid w:val="000B3C2C"/>
    <w:rsid w:val="000B3F11"/>
    <w:rsid w:val="000C21B2"/>
    <w:rsid w:val="000C2BE8"/>
    <w:rsid w:val="000C2C53"/>
    <w:rsid w:val="000C59ED"/>
    <w:rsid w:val="000D0046"/>
    <w:rsid w:val="000D10C5"/>
    <w:rsid w:val="000D1C92"/>
    <w:rsid w:val="000D207A"/>
    <w:rsid w:val="000D3E37"/>
    <w:rsid w:val="000D6217"/>
    <w:rsid w:val="000E6B48"/>
    <w:rsid w:val="000E7758"/>
    <w:rsid w:val="000F3F27"/>
    <w:rsid w:val="000F7B23"/>
    <w:rsid w:val="00103A07"/>
    <w:rsid w:val="00106BD1"/>
    <w:rsid w:val="00117777"/>
    <w:rsid w:val="00117E21"/>
    <w:rsid w:val="0012088E"/>
    <w:rsid w:val="00122221"/>
    <w:rsid w:val="001222EF"/>
    <w:rsid w:val="00127CD5"/>
    <w:rsid w:val="001344AD"/>
    <w:rsid w:val="00134795"/>
    <w:rsid w:val="00134D1B"/>
    <w:rsid w:val="00136811"/>
    <w:rsid w:val="00136832"/>
    <w:rsid w:val="0013770B"/>
    <w:rsid w:val="001409A1"/>
    <w:rsid w:val="00145820"/>
    <w:rsid w:val="001546A1"/>
    <w:rsid w:val="001554EC"/>
    <w:rsid w:val="00155A3D"/>
    <w:rsid w:val="00160342"/>
    <w:rsid w:val="00163CC1"/>
    <w:rsid w:val="00163FCD"/>
    <w:rsid w:val="0016536A"/>
    <w:rsid w:val="00166247"/>
    <w:rsid w:val="0017004E"/>
    <w:rsid w:val="001701D4"/>
    <w:rsid w:val="00170F20"/>
    <w:rsid w:val="00171841"/>
    <w:rsid w:val="00172402"/>
    <w:rsid w:val="00173279"/>
    <w:rsid w:val="00181552"/>
    <w:rsid w:val="00185998"/>
    <w:rsid w:val="0018780C"/>
    <w:rsid w:val="00191AF7"/>
    <w:rsid w:val="00191F49"/>
    <w:rsid w:val="001925CE"/>
    <w:rsid w:val="00193D68"/>
    <w:rsid w:val="00194443"/>
    <w:rsid w:val="00194B28"/>
    <w:rsid w:val="00195EB0"/>
    <w:rsid w:val="001A1611"/>
    <w:rsid w:val="001A636B"/>
    <w:rsid w:val="001B37EA"/>
    <w:rsid w:val="001B6B27"/>
    <w:rsid w:val="001B7287"/>
    <w:rsid w:val="001C031A"/>
    <w:rsid w:val="001C22AB"/>
    <w:rsid w:val="001C3097"/>
    <w:rsid w:val="001C65DE"/>
    <w:rsid w:val="001C6EE0"/>
    <w:rsid w:val="001D1634"/>
    <w:rsid w:val="001D16E9"/>
    <w:rsid w:val="001E4349"/>
    <w:rsid w:val="001E7479"/>
    <w:rsid w:val="001E791A"/>
    <w:rsid w:val="001F07D2"/>
    <w:rsid w:val="00203209"/>
    <w:rsid w:val="00203E56"/>
    <w:rsid w:val="00207C8E"/>
    <w:rsid w:val="00210951"/>
    <w:rsid w:val="002132E1"/>
    <w:rsid w:val="00213CCD"/>
    <w:rsid w:val="00214F59"/>
    <w:rsid w:val="00217D65"/>
    <w:rsid w:val="00220121"/>
    <w:rsid w:val="002210C2"/>
    <w:rsid w:val="00222E8E"/>
    <w:rsid w:val="00222F25"/>
    <w:rsid w:val="0022723E"/>
    <w:rsid w:val="00233879"/>
    <w:rsid w:val="00240E76"/>
    <w:rsid w:val="00241933"/>
    <w:rsid w:val="002423E6"/>
    <w:rsid w:val="0024375C"/>
    <w:rsid w:val="00244146"/>
    <w:rsid w:val="002452F1"/>
    <w:rsid w:val="00246A32"/>
    <w:rsid w:val="00250B4D"/>
    <w:rsid w:val="00250FCD"/>
    <w:rsid w:val="00252144"/>
    <w:rsid w:val="00254595"/>
    <w:rsid w:val="002546B7"/>
    <w:rsid w:val="002561AD"/>
    <w:rsid w:val="002564FA"/>
    <w:rsid w:val="00257C52"/>
    <w:rsid w:val="002621FD"/>
    <w:rsid w:val="0026252E"/>
    <w:rsid w:val="00264EAE"/>
    <w:rsid w:val="00266737"/>
    <w:rsid w:val="00270A96"/>
    <w:rsid w:val="002714BF"/>
    <w:rsid w:val="002716BB"/>
    <w:rsid w:val="00271855"/>
    <w:rsid w:val="00271F4B"/>
    <w:rsid w:val="00271F79"/>
    <w:rsid w:val="00272487"/>
    <w:rsid w:val="00280761"/>
    <w:rsid w:val="00280B15"/>
    <w:rsid w:val="002812FA"/>
    <w:rsid w:val="00283B51"/>
    <w:rsid w:val="00284B07"/>
    <w:rsid w:val="00285503"/>
    <w:rsid w:val="00285E51"/>
    <w:rsid w:val="0028661F"/>
    <w:rsid w:val="00286E82"/>
    <w:rsid w:val="00290870"/>
    <w:rsid w:val="00293D67"/>
    <w:rsid w:val="00294CB0"/>
    <w:rsid w:val="002A019E"/>
    <w:rsid w:val="002A0415"/>
    <w:rsid w:val="002A1A7E"/>
    <w:rsid w:val="002A2D9E"/>
    <w:rsid w:val="002A4489"/>
    <w:rsid w:val="002B389A"/>
    <w:rsid w:val="002B4070"/>
    <w:rsid w:val="002B44B6"/>
    <w:rsid w:val="002B4559"/>
    <w:rsid w:val="002B4EF6"/>
    <w:rsid w:val="002B6031"/>
    <w:rsid w:val="002B6CDA"/>
    <w:rsid w:val="002B6CE8"/>
    <w:rsid w:val="002C53D6"/>
    <w:rsid w:val="002C6A67"/>
    <w:rsid w:val="002D1549"/>
    <w:rsid w:val="002D1A3E"/>
    <w:rsid w:val="002D2CFA"/>
    <w:rsid w:val="002D6A03"/>
    <w:rsid w:val="002E21FA"/>
    <w:rsid w:val="002E6D41"/>
    <w:rsid w:val="002E728F"/>
    <w:rsid w:val="002E7ED4"/>
    <w:rsid w:val="002F2E16"/>
    <w:rsid w:val="002F4012"/>
    <w:rsid w:val="00300A71"/>
    <w:rsid w:val="00302947"/>
    <w:rsid w:val="00304F06"/>
    <w:rsid w:val="00305ED2"/>
    <w:rsid w:val="00307CCC"/>
    <w:rsid w:val="00307FC0"/>
    <w:rsid w:val="003107AC"/>
    <w:rsid w:val="00311BF3"/>
    <w:rsid w:val="00314494"/>
    <w:rsid w:val="003152A1"/>
    <w:rsid w:val="003155A1"/>
    <w:rsid w:val="00316229"/>
    <w:rsid w:val="00320275"/>
    <w:rsid w:val="00320521"/>
    <w:rsid w:val="00322CBC"/>
    <w:rsid w:val="00324666"/>
    <w:rsid w:val="00326D10"/>
    <w:rsid w:val="00327D1A"/>
    <w:rsid w:val="003311EE"/>
    <w:rsid w:val="003327B0"/>
    <w:rsid w:val="003348A1"/>
    <w:rsid w:val="00337516"/>
    <w:rsid w:val="00337753"/>
    <w:rsid w:val="00341C9C"/>
    <w:rsid w:val="003426BA"/>
    <w:rsid w:val="003432BE"/>
    <w:rsid w:val="00346B8E"/>
    <w:rsid w:val="00346D3C"/>
    <w:rsid w:val="00346D50"/>
    <w:rsid w:val="00347664"/>
    <w:rsid w:val="0035092A"/>
    <w:rsid w:val="00353E06"/>
    <w:rsid w:val="00354677"/>
    <w:rsid w:val="0035498A"/>
    <w:rsid w:val="0035600F"/>
    <w:rsid w:val="003561C4"/>
    <w:rsid w:val="003574AE"/>
    <w:rsid w:val="00357EC0"/>
    <w:rsid w:val="00360A54"/>
    <w:rsid w:val="00361030"/>
    <w:rsid w:val="003617B0"/>
    <w:rsid w:val="003672B2"/>
    <w:rsid w:val="00367D98"/>
    <w:rsid w:val="0037212B"/>
    <w:rsid w:val="003721C0"/>
    <w:rsid w:val="0037369F"/>
    <w:rsid w:val="003740F9"/>
    <w:rsid w:val="00375151"/>
    <w:rsid w:val="003762E2"/>
    <w:rsid w:val="00377AB4"/>
    <w:rsid w:val="003822CC"/>
    <w:rsid w:val="0038573C"/>
    <w:rsid w:val="0038598C"/>
    <w:rsid w:val="0039041E"/>
    <w:rsid w:val="0039199D"/>
    <w:rsid w:val="00392386"/>
    <w:rsid w:val="003924D6"/>
    <w:rsid w:val="00393C93"/>
    <w:rsid w:val="003940A1"/>
    <w:rsid w:val="003948EC"/>
    <w:rsid w:val="00394E23"/>
    <w:rsid w:val="00396777"/>
    <w:rsid w:val="00396F2E"/>
    <w:rsid w:val="00397BF5"/>
    <w:rsid w:val="003A44A6"/>
    <w:rsid w:val="003A6F39"/>
    <w:rsid w:val="003A734C"/>
    <w:rsid w:val="003B2252"/>
    <w:rsid w:val="003B4083"/>
    <w:rsid w:val="003B4421"/>
    <w:rsid w:val="003C0CDF"/>
    <w:rsid w:val="003C188F"/>
    <w:rsid w:val="003C32A2"/>
    <w:rsid w:val="003C3761"/>
    <w:rsid w:val="003D1079"/>
    <w:rsid w:val="003D2992"/>
    <w:rsid w:val="003D69BD"/>
    <w:rsid w:val="003D7261"/>
    <w:rsid w:val="003E1AC8"/>
    <w:rsid w:val="003E3CBD"/>
    <w:rsid w:val="003E3CC3"/>
    <w:rsid w:val="003E6895"/>
    <w:rsid w:val="003F1394"/>
    <w:rsid w:val="003F2D26"/>
    <w:rsid w:val="003F2EA0"/>
    <w:rsid w:val="003F2EC0"/>
    <w:rsid w:val="003F53E5"/>
    <w:rsid w:val="003F6E29"/>
    <w:rsid w:val="00405413"/>
    <w:rsid w:val="0040740A"/>
    <w:rsid w:val="00407572"/>
    <w:rsid w:val="004078D8"/>
    <w:rsid w:val="00410570"/>
    <w:rsid w:val="00410998"/>
    <w:rsid w:val="00411796"/>
    <w:rsid w:val="00413939"/>
    <w:rsid w:val="00414127"/>
    <w:rsid w:val="00414C63"/>
    <w:rsid w:val="00416F0C"/>
    <w:rsid w:val="00417064"/>
    <w:rsid w:val="00421167"/>
    <w:rsid w:val="00423884"/>
    <w:rsid w:val="00423E5C"/>
    <w:rsid w:val="0042493A"/>
    <w:rsid w:val="004275B5"/>
    <w:rsid w:val="00431159"/>
    <w:rsid w:val="00431388"/>
    <w:rsid w:val="00437EE2"/>
    <w:rsid w:val="00437F4D"/>
    <w:rsid w:val="004422F5"/>
    <w:rsid w:val="00443051"/>
    <w:rsid w:val="00443146"/>
    <w:rsid w:val="00453A66"/>
    <w:rsid w:val="0045743C"/>
    <w:rsid w:val="00457A0D"/>
    <w:rsid w:val="0046540D"/>
    <w:rsid w:val="00467006"/>
    <w:rsid w:val="00467F13"/>
    <w:rsid w:val="0047211A"/>
    <w:rsid w:val="00472B5F"/>
    <w:rsid w:val="00473BF1"/>
    <w:rsid w:val="004754C9"/>
    <w:rsid w:val="00477F21"/>
    <w:rsid w:val="00480C37"/>
    <w:rsid w:val="00481C8E"/>
    <w:rsid w:val="00481D7B"/>
    <w:rsid w:val="00482EC1"/>
    <w:rsid w:val="00485878"/>
    <w:rsid w:val="004864AC"/>
    <w:rsid w:val="00487709"/>
    <w:rsid w:val="004902EA"/>
    <w:rsid w:val="00491B88"/>
    <w:rsid w:val="00491C26"/>
    <w:rsid w:val="00494B20"/>
    <w:rsid w:val="004962DE"/>
    <w:rsid w:val="004A18B2"/>
    <w:rsid w:val="004A250F"/>
    <w:rsid w:val="004A26C5"/>
    <w:rsid w:val="004A4471"/>
    <w:rsid w:val="004A5864"/>
    <w:rsid w:val="004B11FF"/>
    <w:rsid w:val="004B33CB"/>
    <w:rsid w:val="004B4A24"/>
    <w:rsid w:val="004B52C5"/>
    <w:rsid w:val="004C3527"/>
    <w:rsid w:val="004C5313"/>
    <w:rsid w:val="004C5DB2"/>
    <w:rsid w:val="004C6519"/>
    <w:rsid w:val="004C68AA"/>
    <w:rsid w:val="004C7F95"/>
    <w:rsid w:val="004D02D8"/>
    <w:rsid w:val="004D333D"/>
    <w:rsid w:val="004D3F18"/>
    <w:rsid w:val="004D400D"/>
    <w:rsid w:val="004D4213"/>
    <w:rsid w:val="004D472C"/>
    <w:rsid w:val="004D5BF6"/>
    <w:rsid w:val="004D76E0"/>
    <w:rsid w:val="004D7F33"/>
    <w:rsid w:val="004E0368"/>
    <w:rsid w:val="004E1A9A"/>
    <w:rsid w:val="004E1B97"/>
    <w:rsid w:val="004E2F6D"/>
    <w:rsid w:val="004E4392"/>
    <w:rsid w:val="004E782D"/>
    <w:rsid w:val="004F2F53"/>
    <w:rsid w:val="004F34E5"/>
    <w:rsid w:val="004F44DB"/>
    <w:rsid w:val="004F4F24"/>
    <w:rsid w:val="004F5B40"/>
    <w:rsid w:val="00500B85"/>
    <w:rsid w:val="005019A8"/>
    <w:rsid w:val="00503B46"/>
    <w:rsid w:val="00504646"/>
    <w:rsid w:val="00504E6E"/>
    <w:rsid w:val="00505106"/>
    <w:rsid w:val="00505900"/>
    <w:rsid w:val="00505F86"/>
    <w:rsid w:val="00507FB5"/>
    <w:rsid w:val="005109FA"/>
    <w:rsid w:val="00511D16"/>
    <w:rsid w:val="00511DB2"/>
    <w:rsid w:val="005126AA"/>
    <w:rsid w:val="005164AD"/>
    <w:rsid w:val="00517CAD"/>
    <w:rsid w:val="00517E54"/>
    <w:rsid w:val="00526FCE"/>
    <w:rsid w:val="00527E84"/>
    <w:rsid w:val="00532326"/>
    <w:rsid w:val="0053342A"/>
    <w:rsid w:val="00533A5F"/>
    <w:rsid w:val="00536F5B"/>
    <w:rsid w:val="0053714D"/>
    <w:rsid w:val="00537342"/>
    <w:rsid w:val="00541339"/>
    <w:rsid w:val="00546EF5"/>
    <w:rsid w:val="00547520"/>
    <w:rsid w:val="00550653"/>
    <w:rsid w:val="00552548"/>
    <w:rsid w:val="00553574"/>
    <w:rsid w:val="00553800"/>
    <w:rsid w:val="00553C2E"/>
    <w:rsid w:val="00556F06"/>
    <w:rsid w:val="00556F09"/>
    <w:rsid w:val="00560489"/>
    <w:rsid w:val="00561B49"/>
    <w:rsid w:val="00565970"/>
    <w:rsid w:val="005679DF"/>
    <w:rsid w:val="0057064A"/>
    <w:rsid w:val="00571C49"/>
    <w:rsid w:val="005807E5"/>
    <w:rsid w:val="00582393"/>
    <w:rsid w:val="00582D62"/>
    <w:rsid w:val="0058449A"/>
    <w:rsid w:val="00585E27"/>
    <w:rsid w:val="005862E8"/>
    <w:rsid w:val="00590FB7"/>
    <w:rsid w:val="00592C84"/>
    <w:rsid w:val="005931B6"/>
    <w:rsid w:val="005931EA"/>
    <w:rsid w:val="0059543D"/>
    <w:rsid w:val="005A0EBA"/>
    <w:rsid w:val="005A25DF"/>
    <w:rsid w:val="005A592B"/>
    <w:rsid w:val="005A60AD"/>
    <w:rsid w:val="005A6431"/>
    <w:rsid w:val="005B0BB6"/>
    <w:rsid w:val="005B252E"/>
    <w:rsid w:val="005B38CA"/>
    <w:rsid w:val="005B39C2"/>
    <w:rsid w:val="005C0375"/>
    <w:rsid w:val="005C1E33"/>
    <w:rsid w:val="005C3E86"/>
    <w:rsid w:val="005C49B3"/>
    <w:rsid w:val="005C54F3"/>
    <w:rsid w:val="005C627C"/>
    <w:rsid w:val="005C6977"/>
    <w:rsid w:val="005C7E5F"/>
    <w:rsid w:val="005D0DC1"/>
    <w:rsid w:val="005D3F0D"/>
    <w:rsid w:val="005E1ECB"/>
    <w:rsid w:val="005E35DC"/>
    <w:rsid w:val="005E5AFB"/>
    <w:rsid w:val="005E5E00"/>
    <w:rsid w:val="005E7CD3"/>
    <w:rsid w:val="005F00E0"/>
    <w:rsid w:val="005F0AAA"/>
    <w:rsid w:val="005F3A35"/>
    <w:rsid w:val="005F67C0"/>
    <w:rsid w:val="005F71CA"/>
    <w:rsid w:val="00600B5C"/>
    <w:rsid w:val="0060400B"/>
    <w:rsid w:val="006053FF"/>
    <w:rsid w:val="00605EFB"/>
    <w:rsid w:val="006075DD"/>
    <w:rsid w:val="00607EF3"/>
    <w:rsid w:val="00611C5F"/>
    <w:rsid w:val="006136B5"/>
    <w:rsid w:val="00616573"/>
    <w:rsid w:val="00616A5D"/>
    <w:rsid w:val="0061704B"/>
    <w:rsid w:val="0062140C"/>
    <w:rsid w:val="00625FBA"/>
    <w:rsid w:val="0063099E"/>
    <w:rsid w:val="0063272F"/>
    <w:rsid w:val="0063345A"/>
    <w:rsid w:val="00634E8A"/>
    <w:rsid w:val="00636ABF"/>
    <w:rsid w:val="00641C5E"/>
    <w:rsid w:val="00642D9F"/>
    <w:rsid w:val="00643950"/>
    <w:rsid w:val="00644376"/>
    <w:rsid w:val="00646CF0"/>
    <w:rsid w:val="006472CB"/>
    <w:rsid w:val="006545EB"/>
    <w:rsid w:val="00654754"/>
    <w:rsid w:val="0065517E"/>
    <w:rsid w:val="00660DC8"/>
    <w:rsid w:val="00661C2D"/>
    <w:rsid w:val="00662E52"/>
    <w:rsid w:val="006630A0"/>
    <w:rsid w:val="00664525"/>
    <w:rsid w:val="00667BDF"/>
    <w:rsid w:val="0067321F"/>
    <w:rsid w:val="006733C2"/>
    <w:rsid w:val="00674219"/>
    <w:rsid w:val="00680193"/>
    <w:rsid w:val="0068108C"/>
    <w:rsid w:val="006817B4"/>
    <w:rsid w:val="00681BBE"/>
    <w:rsid w:val="006832D7"/>
    <w:rsid w:val="00683831"/>
    <w:rsid w:val="00685CB7"/>
    <w:rsid w:val="006914A2"/>
    <w:rsid w:val="00691F91"/>
    <w:rsid w:val="0069246E"/>
    <w:rsid w:val="00696ABF"/>
    <w:rsid w:val="006A1FCF"/>
    <w:rsid w:val="006A3F76"/>
    <w:rsid w:val="006A7A82"/>
    <w:rsid w:val="006A7DD2"/>
    <w:rsid w:val="006B00B7"/>
    <w:rsid w:val="006B6E53"/>
    <w:rsid w:val="006C04F6"/>
    <w:rsid w:val="006C07D3"/>
    <w:rsid w:val="006C1373"/>
    <w:rsid w:val="006C1EAD"/>
    <w:rsid w:val="006C3A78"/>
    <w:rsid w:val="006C5368"/>
    <w:rsid w:val="006C58F2"/>
    <w:rsid w:val="006C6E88"/>
    <w:rsid w:val="006C7BA3"/>
    <w:rsid w:val="006D0474"/>
    <w:rsid w:val="006D0CDF"/>
    <w:rsid w:val="006D142F"/>
    <w:rsid w:val="006D245C"/>
    <w:rsid w:val="006D4719"/>
    <w:rsid w:val="006D4AC5"/>
    <w:rsid w:val="006D7F1C"/>
    <w:rsid w:val="006E1B44"/>
    <w:rsid w:val="006E2AA5"/>
    <w:rsid w:val="006E4938"/>
    <w:rsid w:val="006E690B"/>
    <w:rsid w:val="006E7713"/>
    <w:rsid w:val="006E78D3"/>
    <w:rsid w:val="006F1129"/>
    <w:rsid w:val="006F2EEA"/>
    <w:rsid w:val="006F4C77"/>
    <w:rsid w:val="00700843"/>
    <w:rsid w:val="00700DB2"/>
    <w:rsid w:val="00701B51"/>
    <w:rsid w:val="007026F0"/>
    <w:rsid w:val="0070430D"/>
    <w:rsid w:val="00706103"/>
    <w:rsid w:val="00710A55"/>
    <w:rsid w:val="00711171"/>
    <w:rsid w:val="00711D3F"/>
    <w:rsid w:val="00713B7C"/>
    <w:rsid w:val="007142A6"/>
    <w:rsid w:val="00714CC7"/>
    <w:rsid w:val="007229CD"/>
    <w:rsid w:val="00722FFC"/>
    <w:rsid w:val="00723455"/>
    <w:rsid w:val="00723DD7"/>
    <w:rsid w:val="007265D3"/>
    <w:rsid w:val="00731C51"/>
    <w:rsid w:val="007322B8"/>
    <w:rsid w:val="00735439"/>
    <w:rsid w:val="00736FFE"/>
    <w:rsid w:val="007404E0"/>
    <w:rsid w:val="0074340F"/>
    <w:rsid w:val="00744BA5"/>
    <w:rsid w:val="0074582E"/>
    <w:rsid w:val="00745A40"/>
    <w:rsid w:val="00745BD9"/>
    <w:rsid w:val="00745C2A"/>
    <w:rsid w:val="007520E6"/>
    <w:rsid w:val="0075294C"/>
    <w:rsid w:val="00753E6B"/>
    <w:rsid w:val="00757D17"/>
    <w:rsid w:val="00760B12"/>
    <w:rsid w:val="00764EEE"/>
    <w:rsid w:val="00766635"/>
    <w:rsid w:val="007666C4"/>
    <w:rsid w:val="007672F6"/>
    <w:rsid w:val="0077015B"/>
    <w:rsid w:val="007715B2"/>
    <w:rsid w:val="00771B7F"/>
    <w:rsid w:val="0077510B"/>
    <w:rsid w:val="00776A7C"/>
    <w:rsid w:val="00777ADC"/>
    <w:rsid w:val="00780A29"/>
    <w:rsid w:val="0078348C"/>
    <w:rsid w:val="00785994"/>
    <w:rsid w:val="00785E01"/>
    <w:rsid w:val="0078752A"/>
    <w:rsid w:val="007900DA"/>
    <w:rsid w:val="007909A8"/>
    <w:rsid w:val="0079190B"/>
    <w:rsid w:val="0079756E"/>
    <w:rsid w:val="007A04D4"/>
    <w:rsid w:val="007A1BDB"/>
    <w:rsid w:val="007A2A58"/>
    <w:rsid w:val="007A2AB8"/>
    <w:rsid w:val="007A3BEE"/>
    <w:rsid w:val="007A3DCC"/>
    <w:rsid w:val="007A4707"/>
    <w:rsid w:val="007A470A"/>
    <w:rsid w:val="007A5E3E"/>
    <w:rsid w:val="007B1B38"/>
    <w:rsid w:val="007B2B47"/>
    <w:rsid w:val="007B535F"/>
    <w:rsid w:val="007B6213"/>
    <w:rsid w:val="007B6D13"/>
    <w:rsid w:val="007C2CB0"/>
    <w:rsid w:val="007C30BC"/>
    <w:rsid w:val="007C62F3"/>
    <w:rsid w:val="007D037B"/>
    <w:rsid w:val="007D0808"/>
    <w:rsid w:val="007D0E87"/>
    <w:rsid w:val="007D3A2F"/>
    <w:rsid w:val="007D6F11"/>
    <w:rsid w:val="007E39E1"/>
    <w:rsid w:val="007E4256"/>
    <w:rsid w:val="007E5D6F"/>
    <w:rsid w:val="007F0C42"/>
    <w:rsid w:val="007F23F6"/>
    <w:rsid w:val="007F32DA"/>
    <w:rsid w:val="007F3E8B"/>
    <w:rsid w:val="007F57B5"/>
    <w:rsid w:val="007F656B"/>
    <w:rsid w:val="008030D8"/>
    <w:rsid w:val="00806820"/>
    <w:rsid w:val="008109A6"/>
    <w:rsid w:val="00810DA7"/>
    <w:rsid w:val="008130FB"/>
    <w:rsid w:val="00813B50"/>
    <w:rsid w:val="00814779"/>
    <w:rsid w:val="00816CE0"/>
    <w:rsid w:val="00817164"/>
    <w:rsid w:val="008215EA"/>
    <w:rsid w:val="00823561"/>
    <w:rsid w:val="00827FC5"/>
    <w:rsid w:val="008305B1"/>
    <w:rsid w:val="00830DE9"/>
    <w:rsid w:val="0083169A"/>
    <w:rsid w:val="00832DD0"/>
    <w:rsid w:val="00832F5E"/>
    <w:rsid w:val="00833F90"/>
    <w:rsid w:val="00837F79"/>
    <w:rsid w:val="00844747"/>
    <w:rsid w:val="00845428"/>
    <w:rsid w:val="00845F02"/>
    <w:rsid w:val="008467A7"/>
    <w:rsid w:val="0085020B"/>
    <w:rsid w:val="0085094E"/>
    <w:rsid w:val="008510CB"/>
    <w:rsid w:val="008516C3"/>
    <w:rsid w:val="00852799"/>
    <w:rsid w:val="00855C5F"/>
    <w:rsid w:val="00856601"/>
    <w:rsid w:val="00861873"/>
    <w:rsid w:val="008635BC"/>
    <w:rsid w:val="00865AE7"/>
    <w:rsid w:val="00871F39"/>
    <w:rsid w:val="00872376"/>
    <w:rsid w:val="00877786"/>
    <w:rsid w:val="0088292F"/>
    <w:rsid w:val="0088598F"/>
    <w:rsid w:val="00885A96"/>
    <w:rsid w:val="00886E62"/>
    <w:rsid w:val="00887016"/>
    <w:rsid w:val="00887154"/>
    <w:rsid w:val="0089054D"/>
    <w:rsid w:val="00890FD2"/>
    <w:rsid w:val="00892937"/>
    <w:rsid w:val="008931D0"/>
    <w:rsid w:val="00894715"/>
    <w:rsid w:val="00896256"/>
    <w:rsid w:val="008A08C0"/>
    <w:rsid w:val="008A09A8"/>
    <w:rsid w:val="008A16AA"/>
    <w:rsid w:val="008A4036"/>
    <w:rsid w:val="008A40A1"/>
    <w:rsid w:val="008A52A5"/>
    <w:rsid w:val="008A7A93"/>
    <w:rsid w:val="008B0B5A"/>
    <w:rsid w:val="008B1CAB"/>
    <w:rsid w:val="008B697C"/>
    <w:rsid w:val="008B7AD5"/>
    <w:rsid w:val="008C0BE7"/>
    <w:rsid w:val="008C0D43"/>
    <w:rsid w:val="008C315F"/>
    <w:rsid w:val="008C3202"/>
    <w:rsid w:val="008C361E"/>
    <w:rsid w:val="008C61B8"/>
    <w:rsid w:val="008C71CF"/>
    <w:rsid w:val="008D1394"/>
    <w:rsid w:val="008D1C60"/>
    <w:rsid w:val="008D212F"/>
    <w:rsid w:val="008D64A7"/>
    <w:rsid w:val="008D79DA"/>
    <w:rsid w:val="008E0792"/>
    <w:rsid w:val="008E24A6"/>
    <w:rsid w:val="008E3EA8"/>
    <w:rsid w:val="008E5D58"/>
    <w:rsid w:val="008F6061"/>
    <w:rsid w:val="008F670F"/>
    <w:rsid w:val="00900062"/>
    <w:rsid w:val="00900663"/>
    <w:rsid w:val="00900FD7"/>
    <w:rsid w:val="00901244"/>
    <w:rsid w:val="0090146A"/>
    <w:rsid w:val="009044BC"/>
    <w:rsid w:val="00905C36"/>
    <w:rsid w:val="00907A61"/>
    <w:rsid w:val="00907A9E"/>
    <w:rsid w:val="00913A4F"/>
    <w:rsid w:val="0091401F"/>
    <w:rsid w:val="009147B3"/>
    <w:rsid w:val="009150AB"/>
    <w:rsid w:val="00916CDD"/>
    <w:rsid w:val="00917BA8"/>
    <w:rsid w:val="00917C0F"/>
    <w:rsid w:val="00931214"/>
    <w:rsid w:val="009345FC"/>
    <w:rsid w:val="00935351"/>
    <w:rsid w:val="0093721E"/>
    <w:rsid w:val="00937F3D"/>
    <w:rsid w:val="00937F87"/>
    <w:rsid w:val="009436E2"/>
    <w:rsid w:val="00945BD6"/>
    <w:rsid w:val="00945C2E"/>
    <w:rsid w:val="00946800"/>
    <w:rsid w:val="0095555B"/>
    <w:rsid w:val="009563F4"/>
    <w:rsid w:val="00956C4D"/>
    <w:rsid w:val="0096105F"/>
    <w:rsid w:val="00963943"/>
    <w:rsid w:val="00964CC7"/>
    <w:rsid w:val="009670A6"/>
    <w:rsid w:val="00972B11"/>
    <w:rsid w:val="00973118"/>
    <w:rsid w:val="009736FC"/>
    <w:rsid w:val="00974DCB"/>
    <w:rsid w:val="009762A8"/>
    <w:rsid w:val="0098003F"/>
    <w:rsid w:val="00981114"/>
    <w:rsid w:val="009828D3"/>
    <w:rsid w:val="00982C9C"/>
    <w:rsid w:val="00983B7D"/>
    <w:rsid w:val="009858B1"/>
    <w:rsid w:val="00986172"/>
    <w:rsid w:val="00992CB9"/>
    <w:rsid w:val="00992FF7"/>
    <w:rsid w:val="00994CFE"/>
    <w:rsid w:val="00994FE1"/>
    <w:rsid w:val="009A1983"/>
    <w:rsid w:val="009A1F5A"/>
    <w:rsid w:val="009A3314"/>
    <w:rsid w:val="009A6A25"/>
    <w:rsid w:val="009B1D49"/>
    <w:rsid w:val="009C03D5"/>
    <w:rsid w:val="009C0C1E"/>
    <w:rsid w:val="009C33D5"/>
    <w:rsid w:val="009C707B"/>
    <w:rsid w:val="009D343A"/>
    <w:rsid w:val="009D3AD0"/>
    <w:rsid w:val="009D6F6E"/>
    <w:rsid w:val="009F0BFA"/>
    <w:rsid w:val="009F432F"/>
    <w:rsid w:val="009F4F4B"/>
    <w:rsid w:val="00A00268"/>
    <w:rsid w:val="00A02C00"/>
    <w:rsid w:val="00A03161"/>
    <w:rsid w:val="00A038B1"/>
    <w:rsid w:val="00A0545C"/>
    <w:rsid w:val="00A10727"/>
    <w:rsid w:val="00A10913"/>
    <w:rsid w:val="00A125B5"/>
    <w:rsid w:val="00A12A23"/>
    <w:rsid w:val="00A14AEC"/>
    <w:rsid w:val="00A170E1"/>
    <w:rsid w:val="00A17D56"/>
    <w:rsid w:val="00A20FFB"/>
    <w:rsid w:val="00A22577"/>
    <w:rsid w:val="00A22A14"/>
    <w:rsid w:val="00A23AB2"/>
    <w:rsid w:val="00A25D00"/>
    <w:rsid w:val="00A318CF"/>
    <w:rsid w:val="00A364E7"/>
    <w:rsid w:val="00A3752F"/>
    <w:rsid w:val="00A3756A"/>
    <w:rsid w:val="00A37F43"/>
    <w:rsid w:val="00A445D7"/>
    <w:rsid w:val="00A44715"/>
    <w:rsid w:val="00A44AA6"/>
    <w:rsid w:val="00A459B5"/>
    <w:rsid w:val="00A512F0"/>
    <w:rsid w:val="00A51379"/>
    <w:rsid w:val="00A5191B"/>
    <w:rsid w:val="00A57717"/>
    <w:rsid w:val="00A6170F"/>
    <w:rsid w:val="00A63CD7"/>
    <w:rsid w:val="00A70251"/>
    <w:rsid w:val="00A75544"/>
    <w:rsid w:val="00A756C5"/>
    <w:rsid w:val="00A81610"/>
    <w:rsid w:val="00A81DE5"/>
    <w:rsid w:val="00A8407C"/>
    <w:rsid w:val="00A84F93"/>
    <w:rsid w:val="00A90238"/>
    <w:rsid w:val="00A90365"/>
    <w:rsid w:val="00A91AD3"/>
    <w:rsid w:val="00A97AB4"/>
    <w:rsid w:val="00AB1C2A"/>
    <w:rsid w:val="00AB1E14"/>
    <w:rsid w:val="00AB29CC"/>
    <w:rsid w:val="00AB389E"/>
    <w:rsid w:val="00AB47E4"/>
    <w:rsid w:val="00AB7532"/>
    <w:rsid w:val="00AC12E6"/>
    <w:rsid w:val="00AC1F93"/>
    <w:rsid w:val="00AC3EAC"/>
    <w:rsid w:val="00AC5480"/>
    <w:rsid w:val="00AC5A16"/>
    <w:rsid w:val="00AC5B00"/>
    <w:rsid w:val="00AC5D8A"/>
    <w:rsid w:val="00AD189A"/>
    <w:rsid w:val="00AD2E67"/>
    <w:rsid w:val="00AD342B"/>
    <w:rsid w:val="00AD63B8"/>
    <w:rsid w:val="00AD6480"/>
    <w:rsid w:val="00AD6AFA"/>
    <w:rsid w:val="00AD76B0"/>
    <w:rsid w:val="00AE29D9"/>
    <w:rsid w:val="00AE3EB3"/>
    <w:rsid w:val="00AE5062"/>
    <w:rsid w:val="00AE5663"/>
    <w:rsid w:val="00AF188C"/>
    <w:rsid w:val="00AF1D39"/>
    <w:rsid w:val="00AF1D7F"/>
    <w:rsid w:val="00AF7EA7"/>
    <w:rsid w:val="00B02B7F"/>
    <w:rsid w:val="00B0329F"/>
    <w:rsid w:val="00B04639"/>
    <w:rsid w:val="00B06DAF"/>
    <w:rsid w:val="00B0767A"/>
    <w:rsid w:val="00B07913"/>
    <w:rsid w:val="00B1085C"/>
    <w:rsid w:val="00B15C8E"/>
    <w:rsid w:val="00B16531"/>
    <w:rsid w:val="00B20F38"/>
    <w:rsid w:val="00B21030"/>
    <w:rsid w:val="00B218FD"/>
    <w:rsid w:val="00B2227C"/>
    <w:rsid w:val="00B2520F"/>
    <w:rsid w:val="00B26A1F"/>
    <w:rsid w:val="00B26A6E"/>
    <w:rsid w:val="00B27D0D"/>
    <w:rsid w:val="00B3042B"/>
    <w:rsid w:val="00B30BC3"/>
    <w:rsid w:val="00B327A8"/>
    <w:rsid w:val="00B40F1C"/>
    <w:rsid w:val="00B4192B"/>
    <w:rsid w:val="00B42D9E"/>
    <w:rsid w:val="00B439D7"/>
    <w:rsid w:val="00B43FBE"/>
    <w:rsid w:val="00B4498C"/>
    <w:rsid w:val="00B455D2"/>
    <w:rsid w:val="00B45FBC"/>
    <w:rsid w:val="00B47E02"/>
    <w:rsid w:val="00B510E6"/>
    <w:rsid w:val="00B512BF"/>
    <w:rsid w:val="00B51BD4"/>
    <w:rsid w:val="00B52283"/>
    <w:rsid w:val="00B533C1"/>
    <w:rsid w:val="00B571FD"/>
    <w:rsid w:val="00B611E4"/>
    <w:rsid w:val="00B622A9"/>
    <w:rsid w:val="00B62ACA"/>
    <w:rsid w:val="00B62C1B"/>
    <w:rsid w:val="00B62E46"/>
    <w:rsid w:val="00B63CE2"/>
    <w:rsid w:val="00B6430B"/>
    <w:rsid w:val="00B70136"/>
    <w:rsid w:val="00B713A5"/>
    <w:rsid w:val="00B714B6"/>
    <w:rsid w:val="00B71AB2"/>
    <w:rsid w:val="00B7570E"/>
    <w:rsid w:val="00B76552"/>
    <w:rsid w:val="00B806BB"/>
    <w:rsid w:val="00B82084"/>
    <w:rsid w:val="00B82724"/>
    <w:rsid w:val="00B836E3"/>
    <w:rsid w:val="00B8430B"/>
    <w:rsid w:val="00B8672A"/>
    <w:rsid w:val="00B86FEB"/>
    <w:rsid w:val="00B96017"/>
    <w:rsid w:val="00B96338"/>
    <w:rsid w:val="00BA0637"/>
    <w:rsid w:val="00BA3482"/>
    <w:rsid w:val="00BA4B36"/>
    <w:rsid w:val="00BA6473"/>
    <w:rsid w:val="00BB027B"/>
    <w:rsid w:val="00BC12ED"/>
    <w:rsid w:val="00BC5BC3"/>
    <w:rsid w:val="00BD06B7"/>
    <w:rsid w:val="00BD69F3"/>
    <w:rsid w:val="00BD6A5B"/>
    <w:rsid w:val="00BD7121"/>
    <w:rsid w:val="00BE27C5"/>
    <w:rsid w:val="00BF080F"/>
    <w:rsid w:val="00BF2D4B"/>
    <w:rsid w:val="00BF3778"/>
    <w:rsid w:val="00BF7070"/>
    <w:rsid w:val="00C05AFA"/>
    <w:rsid w:val="00C101EC"/>
    <w:rsid w:val="00C13389"/>
    <w:rsid w:val="00C137EA"/>
    <w:rsid w:val="00C14D93"/>
    <w:rsid w:val="00C16157"/>
    <w:rsid w:val="00C16728"/>
    <w:rsid w:val="00C16E31"/>
    <w:rsid w:val="00C20DED"/>
    <w:rsid w:val="00C20DF8"/>
    <w:rsid w:val="00C23968"/>
    <w:rsid w:val="00C25EE2"/>
    <w:rsid w:val="00C264C1"/>
    <w:rsid w:val="00C309AC"/>
    <w:rsid w:val="00C31DAF"/>
    <w:rsid w:val="00C330FA"/>
    <w:rsid w:val="00C331D4"/>
    <w:rsid w:val="00C33675"/>
    <w:rsid w:val="00C3516F"/>
    <w:rsid w:val="00C40DA8"/>
    <w:rsid w:val="00C43B3D"/>
    <w:rsid w:val="00C44304"/>
    <w:rsid w:val="00C46947"/>
    <w:rsid w:val="00C47B1B"/>
    <w:rsid w:val="00C51145"/>
    <w:rsid w:val="00C548FC"/>
    <w:rsid w:val="00C54B70"/>
    <w:rsid w:val="00C607D5"/>
    <w:rsid w:val="00C63AF1"/>
    <w:rsid w:val="00C64A4E"/>
    <w:rsid w:val="00C6522A"/>
    <w:rsid w:val="00C701F9"/>
    <w:rsid w:val="00C708D6"/>
    <w:rsid w:val="00C712C9"/>
    <w:rsid w:val="00C7248A"/>
    <w:rsid w:val="00C72B76"/>
    <w:rsid w:val="00C741C1"/>
    <w:rsid w:val="00C75BAA"/>
    <w:rsid w:val="00C764BA"/>
    <w:rsid w:val="00C81620"/>
    <w:rsid w:val="00C8481D"/>
    <w:rsid w:val="00C94612"/>
    <w:rsid w:val="00C94B86"/>
    <w:rsid w:val="00C969DC"/>
    <w:rsid w:val="00C96CAC"/>
    <w:rsid w:val="00CA0493"/>
    <w:rsid w:val="00CA4D5D"/>
    <w:rsid w:val="00CA6AEB"/>
    <w:rsid w:val="00CB0023"/>
    <w:rsid w:val="00CB0806"/>
    <w:rsid w:val="00CB0F5C"/>
    <w:rsid w:val="00CB19CF"/>
    <w:rsid w:val="00CB4377"/>
    <w:rsid w:val="00CB6090"/>
    <w:rsid w:val="00CC1158"/>
    <w:rsid w:val="00CC1ADF"/>
    <w:rsid w:val="00CC494E"/>
    <w:rsid w:val="00CC55B2"/>
    <w:rsid w:val="00CD1E90"/>
    <w:rsid w:val="00CD2151"/>
    <w:rsid w:val="00CD758F"/>
    <w:rsid w:val="00CE17C7"/>
    <w:rsid w:val="00CE1BD6"/>
    <w:rsid w:val="00CE2302"/>
    <w:rsid w:val="00CE3EB5"/>
    <w:rsid w:val="00CE5F8F"/>
    <w:rsid w:val="00CE79D7"/>
    <w:rsid w:val="00CE7DDC"/>
    <w:rsid w:val="00CF1AF3"/>
    <w:rsid w:val="00CF4A42"/>
    <w:rsid w:val="00CF5576"/>
    <w:rsid w:val="00CF6760"/>
    <w:rsid w:val="00CF6E00"/>
    <w:rsid w:val="00CF6F2C"/>
    <w:rsid w:val="00CF7D09"/>
    <w:rsid w:val="00D00B4B"/>
    <w:rsid w:val="00D015C4"/>
    <w:rsid w:val="00D018D7"/>
    <w:rsid w:val="00D01A4B"/>
    <w:rsid w:val="00D03054"/>
    <w:rsid w:val="00D0308F"/>
    <w:rsid w:val="00D05FAA"/>
    <w:rsid w:val="00D079BA"/>
    <w:rsid w:val="00D07C36"/>
    <w:rsid w:val="00D10823"/>
    <w:rsid w:val="00D12C10"/>
    <w:rsid w:val="00D13E20"/>
    <w:rsid w:val="00D1466A"/>
    <w:rsid w:val="00D14BCC"/>
    <w:rsid w:val="00D1572E"/>
    <w:rsid w:val="00D15ACB"/>
    <w:rsid w:val="00D16D46"/>
    <w:rsid w:val="00D20D89"/>
    <w:rsid w:val="00D20F53"/>
    <w:rsid w:val="00D241DF"/>
    <w:rsid w:val="00D26418"/>
    <w:rsid w:val="00D267FB"/>
    <w:rsid w:val="00D36A6D"/>
    <w:rsid w:val="00D40489"/>
    <w:rsid w:val="00D40A8F"/>
    <w:rsid w:val="00D40B98"/>
    <w:rsid w:val="00D41CDD"/>
    <w:rsid w:val="00D4428E"/>
    <w:rsid w:val="00D464EB"/>
    <w:rsid w:val="00D50641"/>
    <w:rsid w:val="00D50855"/>
    <w:rsid w:val="00D51863"/>
    <w:rsid w:val="00D578A6"/>
    <w:rsid w:val="00D60F42"/>
    <w:rsid w:val="00D6221F"/>
    <w:rsid w:val="00D62676"/>
    <w:rsid w:val="00D62949"/>
    <w:rsid w:val="00D63510"/>
    <w:rsid w:val="00D63FDA"/>
    <w:rsid w:val="00D648E2"/>
    <w:rsid w:val="00D66436"/>
    <w:rsid w:val="00D66B84"/>
    <w:rsid w:val="00D672E5"/>
    <w:rsid w:val="00D700C3"/>
    <w:rsid w:val="00D704D2"/>
    <w:rsid w:val="00D70533"/>
    <w:rsid w:val="00D706F7"/>
    <w:rsid w:val="00D71B4F"/>
    <w:rsid w:val="00D7204D"/>
    <w:rsid w:val="00D7369A"/>
    <w:rsid w:val="00D73CB9"/>
    <w:rsid w:val="00D74F20"/>
    <w:rsid w:val="00D80B7F"/>
    <w:rsid w:val="00D81B3E"/>
    <w:rsid w:val="00D82249"/>
    <w:rsid w:val="00D85E4F"/>
    <w:rsid w:val="00D863BE"/>
    <w:rsid w:val="00D86859"/>
    <w:rsid w:val="00D94F22"/>
    <w:rsid w:val="00D9581D"/>
    <w:rsid w:val="00D95915"/>
    <w:rsid w:val="00D96199"/>
    <w:rsid w:val="00D97B05"/>
    <w:rsid w:val="00DA064A"/>
    <w:rsid w:val="00DA0C0F"/>
    <w:rsid w:val="00DA1AA0"/>
    <w:rsid w:val="00DA484F"/>
    <w:rsid w:val="00DA518F"/>
    <w:rsid w:val="00DB099A"/>
    <w:rsid w:val="00DB0A0D"/>
    <w:rsid w:val="00DB18B6"/>
    <w:rsid w:val="00DB2A8A"/>
    <w:rsid w:val="00DB43C8"/>
    <w:rsid w:val="00DB4B21"/>
    <w:rsid w:val="00DB4D95"/>
    <w:rsid w:val="00DB68CE"/>
    <w:rsid w:val="00DB79B6"/>
    <w:rsid w:val="00DC27E8"/>
    <w:rsid w:val="00DC2E17"/>
    <w:rsid w:val="00DC3200"/>
    <w:rsid w:val="00DC5E3F"/>
    <w:rsid w:val="00DD7EF9"/>
    <w:rsid w:val="00DE2038"/>
    <w:rsid w:val="00DE31FB"/>
    <w:rsid w:val="00DE341D"/>
    <w:rsid w:val="00DE58CC"/>
    <w:rsid w:val="00DE5F42"/>
    <w:rsid w:val="00DF3657"/>
    <w:rsid w:val="00DF4C7F"/>
    <w:rsid w:val="00DF6A1F"/>
    <w:rsid w:val="00DF6AF8"/>
    <w:rsid w:val="00E014F4"/>
    <w:rsid w:val="00E031E1"/>
    <w:rsid w:val="00E06660"/>
    <w:rsid w:val="00E1002D"/>
    <w:rsid w:val="00E11220"/>
    <w:rsid w:val="00E1216B"/>
    <w:rsid w:val="00E14A0C"/>
    <w:rsid w:val="00E1500C"/>
    <w:rsid w:val="00E152E3"/>
    <w:rsid w:val="00E17D99"/>
    <w:rsid w:val="00E205EA"/>
    <w:rsid w:val="00E21B08"/>
    <w:rsid w:val="00E23D30"/>
    <w:rsid w:val="00E2555E"/>
    <w:rsid w:val="00E266F3"/>
    <w:rsid w:val="00E31A92"/>
    <w:rsid w:val="00E34403"/>
    <w:rsid w:val="00E34D46"/>
    <w:rsid w:val="00E37F44"/>
    <w:rsid w:val="00E42E67"/>
    <w:rsid w:val="00E42EE2"/>
    <w:rsid w:val="00E43A6F"/>
    <w:rsid w:val="00E45D89"/>
    <w:rsid w:val="00E45ED2"/>
    <w:rsid w:val="00E52612"/>
    <w:rsid w:val="00E5278C"/>
    <w:rsid w:val="00E6021A"/>
    <w:rsid w:val="00E60FEA"/>
    <w:rsid w:val="00E616CC"/>
    <w:rsid w:val="00E620C9"/>
    <w:rsid w:val="00E6323D"/>
    <w:rsid w:val="00E64854"/>
    <w:rsid w:val="00E65438"/>
    <w:rsid w:val="00E75AEE"/>
    <w:rsid w:val="00E767BC"/>
    <w:rsid w:val="00E77175"/>
    <w:rsid w:val="00E8258D"/>
    <w:rsid w:val="00E84D99"/>
    <w:rsid w:val="00E8746C"/>
    <w:rsid w:val="00E92A3D"/>
    <w:rsid w:val="00E92E0D"/>
    <w:rsid w:val="00E9450B"/>
    <w:rsid w:val="00E95521"/>
    <w:rsid w:val="00E95645"/>
    <w:rsid w:val="00E95C22"/>
    <w:rsid w:val="00E96D45"/>
    <w:rsid w:val="00E97C78"/>
    <w:rsid w:val="00EA1EA8"/>
    <w:rsid w:val="00EA43F4"/>
    <w:rsid w:val="00EA4C4F"/>
    <w:rsid w:val="00EB60DD"/>
    <w:rsid w:val="00EC12B2"/>
    <w:rsid w:val="00EC164F"/>
    <w:rsid w:val="00EC5CD3"/>
    <w:rsid w:val="00EC6660"/>
    <w:rsid w:val="00EC7DB6"/>
    <w:rsid w:val="00ED120E"/>
    <w:rsid w:val="00ED2BAE"/>
    <w:rsid w:val="00ED4D96"/>
    <w:rsid w:val="00EE0017"/>
    <w:rsid w:val="00EE163B"/>
    <w:rsid w:val="00EE1C5C"/>
    <w:rsid w:val="00EE2FBA"/>
    <w:rsid w:val="00EE67DA"/>
    <w:rsid w:val="00EF2BCF"/>
    <w:rsid w:val="00F03012"/>
    <w:rsid w:val="00F05A9C"/>
    <w:rsid w:val="00F05E46"/>
    <w:rsid w:val="00F07485"/>
    <w:rsid w:val="00F12E07"/>
    <w:rsid w:val="00F13B68"/>
    <w:rsid w:val="00F13F5F"/>
    <w:rsid w:val="00F16121"/>
    <w:rsid w:val="00F17572"/>
    <w:rsid w:val="00F210A1"/>
    <w:rsid w:val="00F218FC"/>
    <w:rsid w:val="00F24210"/>
    <w:rsid w:val="00F249A7"/>
    <w:rsid w:val="00F276EE"/>
    <w:rsid w:val="00F2773E"/>
    <w:rsid w:val="00F30952"/>
    <w:rsid w:val="00F341EC"/>
    <w:rsid w:val="00F36474"/>
    <w:rsid w:val="00F41860"/>
    <w:rsid w:val="00F424C5"/>
    <w:rsid w:val="00F42677"/>
    <w:rsid w:val="00F4392D"/>
    <w:rsid w:val="00F440F9"/>
    <w:rsid w:val="00F4608C"/>
    <w:rsid w:val="00F477DB"/>
    <w:rsid w:val="00F5060E"/>
    <w:rsid w:val="00F531DE"/>
    <w:rsid w:val="00F56258"/>
    <w:rsid w:val="00F56A5E"/>
    <w:rsid w:val="00F57299"/>
    <w:rsid w:val="00F608A2"/>
    <w:rsid w:val="00F6155B"/>
    <w:rsid w:val="00F62B36"/>
    <w:rsid w:val="00F6574C"/>
    <w:rsid w:val="00F67733"/>
    <w:rsid w:val="00F67D96"/>
    <w:rsid w:val="00F67DB1"/>
    <w:rsid w:val="00F67E08"/>
    <w:rsid w:val="00F70A9A"/>
    <w:rsid w:val="00F74EC8"/>
    <w:rsid w:val="00F81860"/>
    <w:rsid w:val="00F82795"/>
    <w:rsid w:val="00F85609"/>
    <w:rsid w:val="00F87601"/>
    <w:rsid w:val="00F91124"/>
    <w:rsid w:val="00F92BA5"/>
    <w:rsid w:val="00F9503E"/>
    <w:rsid w:val="00F9569F"/>
    <w:rsid w:val="00F9747C"/>
    <w:rsid w:val="00FA149E"/>
    <w:rsid w:val="00FA2EA1"/>
    <w:rsid w:val="00FA43DA"/>
    <w:rsid w:val="00FA4719"/>
    <w:rsid w:val="00FA4C95"/>
    <w:rsid w:val="00FA54F0"/>
    <w:rsid w:val="00FA5764"/>
    <w:rsid w:val="00FA5B77"/>
    <w:rsid w:val="00FB1002"/>
    <w:rsid w:val="00FB13AC"/>
    <w:rsid w:val="00FB180B"/>
    <w:rsid w:val="00FB1E0F"/>
    <w:rsid w:val="00FB5A89"/>
    <w:rsid w:val="00FB6B2E"/>
    <w:rsid w:val="00FB6C63"/>
    <w:rsid w:val="00FB7F89"/>
    <w:rsid w:val="00FC0393"/>
    <w:rsid w:val="00FC048E"/>
    <w:rsid w:val="00FC05F2"/>
    <w:rsid w:val="00FC67C2"/>
    <w:rsid w:val="00FC79DC"/>
    <w:rsid w:val="00FC7B36"/>
    <w:rsid w:val="00FD0937"/>
    <w:rsid w:val="00FD0968"/>
    <w:rsid w:val="00FD2016"/>
    <w:rsid w:val="00FD4807"/>
    <w:rsid w:val="00FD5442"/>
    <w:rsid w:val="00FE07CC"/>
    <w:rsid w:val="00FE0DF2"/>
    <w:rsid w:val="00FE1CDB"/>
    <w:rsid w:val="00FE492E"/>
    <w:rsid w:val="00FE628E"/>
    <w:rsid w:val="00FF21AE"/>
    <w:rsid w:val="00FF2660"/>
    <w:rsid w:val="00FF6611"/>
    <w:rsid w:val="00FF6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5838DA4"/>
  <w15:chartTrackingRefBased/>
  <w15:docId w15:val="{78E7B986-CDB9-4299-B93A-6E120618C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400B"/>
    <w:pPr>
      <w:spacing w:line="480" w:lineRule="auto"/>
    </w:pPr>
    <w:rPr>
      <w:rFonts w:ascii="Arial" w:hAnsi="Arial"/>
      <w:szCs w:val="24"/>
      <w:lang w:val="en-US" w:eastAsia="en-US"/>
    </w:rPr>
  </w:style>
  <w:style w:type="paragraph" w:styleId="1">
    <w:name w:val="heading 1"/>
    <w:basedOn w:val="a"/>
    <w:next w:val="a"/>
    <w:qFormat/>
    <w:rsid w:val="0060400B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qFormat/>
    <w:rsid w:val="0060400B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qFormat/>
    <w:rsid w:val="0060400B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F82795"/>
    <w:pPr>
      <w:tabs>
        <w:tab w:val="center" w:pos="4320"/>
        <w:tab w:val="right" w:pos="8640"/>
      </w:tabs>
    </w:pPr>
  </w:style>
  <w:style w:type="character" w:styleId="a4">
    <w:name w:val="page number"/>
    <w:basedOn w:val="a0"/>
    <w:rsid w:val="00F82795"/>
  </w:style>
  <w:style w:type="character" w:styleId="a5">
    <w:name w:val="Emphasis"/>
    <w:qFormat/>
    <w:rsid w:val="00FF6EA8"/>
    <w:rPr>
      <w:b/>
      <w:bCs/>
      <w:i w:val="0"/>
      <w:iCs w:val="0"/>
    </w:rPr>
  </w:style>
  <w:style w:type="character" w:styleId="a6">
    <w:name w:val="Hyperlink"/>
    <w:rsid w:val="00887016"/>
    <w:rPr>
      <w:color w:val="0000FF"/>
      <w:u w:val="single"/>
    </w:rPr>
  </w:style>
  <w:style w:type="character" w:styleId="a7">
    <w:name w:val="annotation reference"/>
    <w:uiPriority w:val="99"/>
    <w:semiHidden/>
    <w:rsid w:val="00D00B4B"/>
    <w:rPr>
      <w:sz w:val="16"/>
      <w:szCs w:val="16"/>
    </w:rPr>
  </w:style>
  <w:style w:type="paragraph" w:styleId="a8">
    <w:name w:val="annotation text"/>
    <w:basedOn w:val="a"/>
    <w:link w:val="a9"/>
    <w:uiPriority w:val="99"/>
    <w:rsid w:val="00D00B4B"/>
    <w:rPr>
      <w:szCs w:val="20"/>
    </w:rPr>
  </w:style>
  <w:style w:type="paragraph" w:styleId="aa">
    <w:name w:val="annotation subject"/>
    <w:basedOn w:val="a8"/>
    <w:next w:val="a8"/>
    <w:semiHidden/>
    <w:rsid w:val="00D00B4B"/>
    <w:rPr>
      <w:b/>
      <w:bCs/>
    </w:rPr>
  </w:style>
  <w:style w:type="paragraph" w:styleId="ab">
    <w:name w:val="Balloon Text"/>
    <w:basedOn w:val="a"/>
    <w:semiHidden/>
    <w:rsid w:val="00D00B4B"/>
    <w:rPr>
      <w:rFonts w:ascii="Tahoma" w:hAnsi="Tahoma" w:cs="Tahoma"/>
      <w:sz w:val="16"/>
      <w:szCs w:val="16"/>
    </w:rPr>
  </w:style>
  <w:style w:type="character" w:styleId="ac">
    <w:name w:val="line number"/>
    <w:rsid w:val="00C94612"/>
  </w:style>
  <w:style w:type="character" w:customStyle="1" w:styleId="a9">
    <w:name w:val="コメント文字列 (文字)"/>
    <w:basedOn w:val="a0"/>
    <w:link w:val="a8"/>
    <w:uiPriority w:val="99"/>
    <w:rsid w:val="00413939"/>
    <w:rPr>
      <w:rFonts w:ascii="Arial" w:hAnsi="Arial"/>
      <w:lang w:val="en-US" w:eastAsia="en-US"/>
    </w:rPr>
  </w:style>
  <w:style w:type="character" w:styleId="ad">
    <w:name w:val="FollowedHyperlink"/>
    <w:basedOn w:val="a0"/>
    <w:rsid w:val="00982C9C"/>
    <w:rPr>
      <w:color w:val="954F72" w:themeColor="followedHyperlink"/>
      <w:u w:val="single"/>
    </w:rPr>
  </w:style>
  <w:style w:type="paragraph" w:styleId="ae">
    <w:name w:val="Revision"/>
    <w:hidden/>
    <w:uiPriority w:val="99"/>
    <w:semiHidden/>
    <w:rsid w:val="00D96199"/>
    <w:rPr>
      <w:rFonts w:ascii="Arial" w:hAnsi="Arial"/>
      <w:szCs w:val="24"/>
      <w:lang w:val="en-US" w:eastAsia="en-US"/>
    </w:rPr>
  </w:style>
  <w:style w:type="paragraph" w:styleId="af">
    <w:name w:val="header"/>
    <w:basedOn w:val="a"/>
    <w:link w:val="af0"/>
    <w:rsid w:val="00E34D46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ヘッダー (文字)"/>
    <w:basedOn w:val="a0"/>
    <w:link w:val="af"/>
    <w:rsid w:val="00E34D46"/>
    <w:rPr>
      <w:rFonts w:ascii="Arial" w:hAnsi="Arial"/>
      <w:szCs w:val="24"/>
      <w:lang w:val="en-US" w:eastAsia="en-US"/>
    </w:rPr>
  </w:style>
  <w:style w:type="table" w:styleId="af1">
    <w:name w:val="Table Grid"/>
    <w:basedOn w:val="a1"/>
    <w:rsid w:val="000C2C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5E5AF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N"/>
    </w:rPr>
  </w:style>
  <w:style w:type="paragraph" w:styleId="Web">
    <w:name w:val="Normal (Web)"/>
    <w:basedOn w:val="a"/>
    <w:rsid w:val="00046DF8"/>
    <w:rPr>
      <w:rFonts w:ascii="Times New Roman" w:hAnsi="Times New Roman"/>
      <w:sz w:val="24"/>
    </w:rPr>
  </w:style>
  <w:style w:type="character" w:styleId="af3">
    <w:name w:val="Unresolved Mention"/>
    <w:basedOn w:val="a0"/>
    <w:rsid w:val="00046D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17A16A-503A-49BC-B367-CA1C3F052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50</Words>
  <Characters>160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Manuscript template</vt:lpstr>
      <vt:lpstr>Manuscript template</vt:lpstr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emplate</dc:title>
  <dc:creator>幅　大二郎</dc:creator>
  <cp:lastModifiedBy>幅　大二郎</cp:lastModifiedBy>
  <cp:revision>7</cp:revision>
  <cp:lastPrinted>2009-01-09T00:57:00Z</cp:lastPrinted>
  <dcterms:created xsi:type="dcterms:W3CDTF">2023-12-26T07:53:00Z</dcterms:created>
  <dcterms:modified xsi:type="dcterms:W3CDTF">2023-12-27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4ba2ae1ef4f63e380d9422a14bf731a0ff45c1751a4a21817e7ed0cf604cd5</vt:lpwstr>
  </property>
  <property fmtid="{D5CDD505-2E9C-101B-9397-08002B2CF9AE}" pid="3" name="Mendeley Citation Style_1">
    <vt:lpwstr>http://www.zotero.org/styles/american-medical-association</vt:lpwstr>
  </property>
  <property fmtid="{D5CDD505-2E9C-101B-9397-08002B2CF9AE}" pid="4" name="Mendeley Document_1">
    <vt:lpwstr>Tru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Id 1_1">
    <vt:lpwstr>http://csl.mendeley.com/styles/586038881/BioScienceTrends-Haba</vt:lpwstr>
  </property>
  <property fmtid="{D5CDD505-2E9C-101B-9397-08002B2CF9AE}" pid="7" name="Mendeley Recent Style Id 2_1">
    <vt:lpwstr>http://csl.mendeley.com/styles/586038881/Diabetes-Daijiro-Haba</vt:lpwstr>
  </property>
  <property fmtid="{D5CDD505-2E9C-101B-9397-08002B2CF9AE}" pid="8" name="Mendeley Recent Style Id 3_1">
    <vt:lpwstr>http://www.zotero.org/styles/jama</vt:lpwstr>
  </property>
  <property fmtid="{D5CDD505-2E9C-101B-9397-08002B2CF9AE}" pid="9" name="Mendeley Recent Style Id 4_1">
    <vt:lpwstr>https://csl.mendeley.com/styles/586038881/JAMA-NO-DOI</vt:lpwstr>
  </property>
  <property fmtid="{D5CDD505-2E9C-101B-9397-08002B2CF9AE}" pid="10" name="Mendeley Recent Style Id 5_1">
    <vt:lpwstr>http://csl.mendeley.com/styles/586038881/JAMA-NO-DOI</vt:lpwstr>
  </property>
  <property fmtid="{D5CDD505-2E9C-101B-9397-08002B2CF9AE}" pid="11" name="Mendeley Recent Style Id 6_1">
    <vt:lpwstr>http://www.zotero.org/styles/journal-of-tissue-viability</vt:lpwstr>
  </property>
  <property fmtid="{D5CDD505-2E9C-101B-9397-08002B2CF9AE}" pid="12" name="Mendeley Recent Style Id 7_1">
    <vt:lpwstr>http://www.zotero.org/styles/modern-language-association</vt:lpwstr>
  </property>
  <property fmtid="{D5CDD505-2E9C-101B-9397-08002B2CF9AE}" pid="13" name="Mendeley Recent Style Id 8_1">
    <vt:lpwstr>http://www.zotero.org/styles/nature</vt:lpwstr>
  </property>
  <property fmtid="{D5CDD505-2E9C-101B-9397-08002B2CF9AE}" pid="14" name="Mendeley Recent Style Id 9_1">
    <vt:lpwstr>http://www.zotero.org/styles/vancouver</vt:lpwstr>
  </property>
  <property fmtid="{D5CDD505-2E9C-101B-9397-08002B2CF9AE}" pid="15" name="Mendeley Recent Style Name 0_1">
    <vt:lpwstr>American Medical Association 11th edition</vt:lpwstr>
  </property>
  <property fmtid="{D5CDD505-2E9C-101B-9397-08002B2CF9AE}" pid="16" name="Mendeley Recent Style Name 1_1">
    <vt:lpwstr>BioScience Trends</vt:lpwstr>
  </property>
  <property fmtid="{D5CDD505-2E9C-101B-9397-08002B2CF9AE}" pid="17" name="Mendeley Recent Style Name 2_1">
    <vt:lpwstr>Diabetes</vt:lpwstr>
  </property>
  <property fmtid="{D5CDD505-2E9C-101B-9397-08002B2CF9AE}" pid="18" name="Mendeley Recent Style Name 3_1">
    <vt:lpwstr>JAMA (The Journal of the American Medical Association)</vt:lpwstr>
  </property>
  <property fmtid="{D5CDD505-2E9C-101B-9397-08002B2CF9AE}" pid="19" name="Mendeley Recent Style Name 4_1">
    <vt:lpwstr>JAMA-NO-DOI</vt:lpwstr>
  </property>
  <property fmtid="{D5CDD505-2E9C-101B-9397-08002B2CF9AE}" pid="20" name="Mendeley Recent Style Name 5_1">
    <vt:lpwstr>JAMA-NO-DOI - Daijiro HABA</vt:lpwstr>
  </property>
  <property fmtid="{D5CDD505-2E9C-101B-9397-08002B2CF9AE}" pid="21" name="Mendeley Recent Style Name 6_1">
    <vt:lpwstr>Journal of Tissue Viability</vt:lpwstr>
  </property>
  <property fmtid="{D5CDD505-2E9C-101B-9397-08002B2CF9AE}" pid="22" name="Mendeley Recent Style Name 7_1">
    <vt:lpwstr>Modern Language Association 8th edition</vt:lpwstr>
  </property>
  <property fmtid="{D5CDD505-2E9C-101B-9397-08002B2CF9AE}" pid="23" name="Mendeley Recent Style Name 8_1">
    <vt:lpwstr>Nature</vt:lpwstr>
  </property>
  <property fmtid="{D5CDD505-2E9C-101B-9397-08002B2CF9AE}" pid="24" name="Mendeley Recent Style Name 9_1">
    <vt:lpwstr>Vancouver</vt:lpwstr>
  </property>
  <property fmtid="{D5CDD505-2E9C-101B-9397-08002B2CF9AE}" pid="25" name="Mendeley Unique User Id_1">
    <vt:lpwstr>89848a88-98ae-3832-b42a-1f709300eb0e</vt:lpwstr>
  </property>
</Properties>
</file>